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2F67F9" w14:textId="77777777" w:rsidR="00D32880" w:rsidRPr="002D1787" w:rsidRDefault="00D32880" w:rsidP="00D32880">
      <w:pPr>
        <w:pStyle w:val="Default"/>
        <w:rPr>
          <w:rFonts w:ascii="Times New Roman" w:hAnsi="Times New Roman" w:cs="Times New Roman"/>
          <w:color w:val="auto"/>
          <w:sz w:val="30"/>
          <w:szCs w:val="30"/>
        </w:rPr>
      </w:pPr>
    </w:p>
    <w:p w14:paraId="11B479A7" w14:textId="77777777" w:rsidR="00C54053" w:rsidRPr="002D1787" w:rsidRDefault="00C54053" w:rsidP="00962064">
      <w:pPr>
        <w:pStyle w:val="Default"/>
        <w:rPr>
          <w:rFonts w:ascii="Times New Roman" w:hAnsi="Times New Roman" w:cs="Times New Roman"/>
          <w:b/>
          <w:bCs/>
          <w:sz w:val="30"/>
          <w:szCs w:val="30"/>
        </w:rPr>
      </w:pPr>
    </w:p>
    <w:p w14:paraId="53ABA600" w14:textId="77777777" w:rsidR="00767617" w:rsidRPr="002D1787" w:rsidRDefault="00767617" w:rsidP="00767617">
      <w:pPr>
        <w:pStyle w:val="Default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</w:p>
    <w:p w14:paraId="7B0C3FE3" w14:textId="77777777" w:rsidR="00767617" w:rsidRPr="002D1787" w:rsidRDefault="00767617" w:rsidP="00767617">
      <w:pPr>
        <w:pStyle w:val="Default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</w:p>
    <w:p w14:paraId="1FFBEB44" w14:textId="77777777" w:rsidR="00767617" w:rsidRPr="002D1787" w:rsidRDefault="00767617" w:rsidP="00767617">
      <w:pPr>
        <w:pStyle w:val="Default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</w:p>
    <w:p w14:paraId="1E7D56AA" w14:textId="77777777" w:rsidR="00767617" w:rsidRPr="002D1787" w:rsidRDefault="00767617" w:rsidP="00767617">
      <w:pPr>
        <w:pStyle w:val="Default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</w:p>
    <w:p w14:paraId="49726BC2" w14:textId="77777777" w:rsidR="00767617" w:rsidRPr="002D1787" w:rsidRDefault="00767617" w:rsidP="00962064">
      <w:pPr>
        <w:pStyle w:val="Default"/>
        <w:rPr>
          <w:rFonts w:ascii="Times New Roman" w:hAnsi="Times New Roman" w:cs="Times New Roman"/>
          <w:b/>
          <w:bCs/>
          <w:sz w:val="40"/>
          <w:szCs w:val="40"/>
        </w:rPr>
      </w:pPr>
    </w:p>
    <w:p w14:paraId="459CCD90" w14:textId="77777777" w:rsidR="00767617" w:rsidRPr="00102B5C" w:rsidRDefault="008B3B62" w:rsidP="00767617">
      <w:pPr>
        <w:pStyle w:val="Default"/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 w:rsidRPr="00102B5C">
        <w:rPr>
          <w:rFonts w:ascii="Times New Roman" w:hAnsi="Times New Roman" w:cs="Times New Roman"/>
          <w:b/>
          <w:bCs/>
          <w:sz w:val="48"/>
          <w:szCs w:val="48"/>
        </w:rPr>
        <w:t>Obrazac prijave</w:t>
      </w:r>
    </w:p>
    <w:p w14:paraId="2B86F038" w14:textId="77777777" w:rsidR="00767617" w:rsidRPr="002D1787" w:rsidRDefault="00767617" w:rsidP="00767617">
      <w:pPr>
        <w:pStyle w:val="Default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</w:p>
    <w:p w14:paraId="72BA6530" w14:textId="77777777" w:rsidR="00767617" w:rsidRPr="002D1787" w:rsidRDefault="00767617" w:rsidP="00767617">
      <w:pPr>
        <w:pStyle w:val="Default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</w:p>
    <w:p w14:paraId="73C8E243" w14:textId="77777777" w:rsidR="00767617" w:rsidRPr="002D1787" w:rsidRDefault="00767617" w:rsidP="00767617">
      <w:pPr>
        <w:pStyle w:val="Default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</w:p>
    <w:p w14:paraId="7C9D200B" w14:textId="77777777" w:rsidR="000500A7" w:rsidRPr="002D1787" w:rsidRDefault="000500A7" w:rsidP="00767617">
      <w:pPr>
        <w:pStyle w:val="Default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</w:p>
    <w:p w14:paraId="32E34201" w14:textId="77777777" w:rsidR="000500A7" w:rsidRPr="002D1787" w:rsidRDefault="000500A7" w:rsidP="00767617">
      <w:pPr>
        <w:pStyle w:val="Default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</w:p>
    <w:p w14:paraId="5367EB84" w14:textId="77777777" w:rsidR="00767617" w:rsidRPr="002D1787" w:rsidRDefault="00767617" w:rsidP="00767617">
      <w:pPr>
        <w:pStyle w:val="Default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</w:p>
    <w:p w14:paraId="54C307E9" w14:textId="77777777" w:rsidR="00767617" w:rsidRPr="002D1787" w:rsidRDefault="008B3B62" w:rsidP="00767617">
      <w:pPr>
        <w:pStyle w:val="Default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 w:rsidRPr="002D1787">
        <w:rPr>
          <w:rFonts w:ascii="Times New Roman" w:hAnsi="Times New Roman" w:cs="Times New Roman"/>
          <w:b/>
          <w:bCs/>
          <w:sz w:val="30"/>
          <w:szCs w:val="30"/>
        </w:rPr>
        <w:t>Rok prijave</w:t>
      </w:r>
      <w:r w:rsidR="00DB44D3" w:rsidRPr="002D1787">
        <w:rPr>
          <w:rFonts w:ascii="Times New Roman" w:hAnsi="Times New Roman" w:cs="Times New Roman"/>
          <w:b/>
          <w:bCs/>
          <w:sz w:val="30"/>
          <w:szCs w:val="30"/>
        </w:rPr>
        <w:t>:</w:t>
      </w:r>
    </w:p>
    <w:p w14:paraId="59135121" w14:textId="77777777" w:rsidR="00767617" w:rsidRPr="002D1787" w:rsidRDefault="00767617" w:rsidP="00767617">
      <w:pPr>
        <w:pStyle w:val="Default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</w:p>
    <w:p w14:paraId="551C56DF" w14:textId="163477DF" w:rsidR="00BD63F6" w:rsidRPr="002D1787" w:rsidRDefault="00DB44D3" w:rsidP="00767617">
      <w:pPr>
        <w:pStyle w:val="Default"/>
        <w:jc w:val="center"/>
        <w:rPr>
          <w:rFonts w:ascii="Times New Roman" w:hAnsi="Times New Roman" w:cs="Times New Roman"/>
          <w:b/>
          <w:bCs/>
          <w:color w:val="auto"/>
          <w:sz w:val="30"/>
          <w:szCs w:val="30"/>
        </w:rPr>
      </w:pPr>
      <w:r w:rsidRPr="002D1787">
        <w:rPr>
          <w:rFonts w:ascii="Times New Roman" w:hAnsi="Times New Roman" w:cs="Times New Roman"/>
          <w:b/>
          <w:bCs/>
          <w:color w:val="auto"/>
          <w:sz w:val="30"/>
          <w:szCs w:val="30"/>
        </w:rPr>
        <w:t>2</w:t>
      </w:r>
      <w:r w:rsidR="00364014">
        <w:rPr>
          <w:rFonts w:ascii="Times New Roman" w:hAnsi="Times New Roman" w:cs="Times New Roman"/>
          <w:b/>
          <w:bCs/>
          <w:color w:val="auto"/>
          <w:sz w:val="30"/>
          <w:szCs w:val="30"/>
        </w:rPr>
        <w:t>2</w:t>
      </w:r>
      <w:r w:rsidR="008B3B62" w:rsidRPr="002D1787">
        <w:rPr>
          <w:rFonts w:ascii="Times New Roman" w:hAnsi="Times New Roman" w:cs="Times New Roman"/>
          <w:b/>
          <w:bCs/>
          <w:color w:val="auto"/>
          <w:sz w:val="30"/>
          <w:szCs w:val="30"/>
        </w:rPr>
        <w:t xml:space="preserve">. jun </w:t>
      </w:r>
      <w:r w:rsidR="00BD63F6" w:rsidRPr="002D1787">
        <w:rPr>
          <w:rFonts w:ascii="Times New Roman" w:hAnsi="Times New Roman" w:cs="Times New Roman"/>
          <w:b/>
          <w:bCs/>
          <w:color w:val="auto"/>
          <w:sz w:val="30"/>
          <w:szCs w:val="30"/>
        </w:rPr>
        <w:t>2023</w:t>
      </w:r>
    </w:p>
    <w:p w14:paraId="3B3D9AD4" w14:textId="77777777" w:rsidR="00767617" w:rsidRPr="002D1787" w:rsidRDefault="000500A7" w:rsidP="00767617">
      <w:pPr>
        <w:pStyle w:val="Default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2D1787">
        <w:rPr>
          <w:rFonts w:ascii="Times New Roman" w:hAnsi="Times New Roman" w:cs="Times New Roman"/>
          <w:b/>
          <w:bCs/>
          <w:color w:val="auto"/>
          <w:sz w:val="30"/>
          <w:szCs w:val="30"/>
        </w:rPr>
        <w:t>16:00</w:t>
      </w:r>
    </w:p>
    <w:p w14:paraId="45698D7C" w14:textId="77777777" w:rsidR="00767617" w:rsidRPr="002D1787" w:rsidRDefault="00767617" w:rsidP="00767617">
      <w:pPr>
        <w:pStyle w:val="Default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</w:p>
    <w:p w14:paraId="7D65990C" w14:textId="77777777" w:rsidR="00767617" w:rsidRPr="002D1787" w:rsidRDefault="00767617" w:rsidP="00767617">
      <w:pPr>
        <w:pStyle w:val="Default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</w:p>
    <w:p w14:paraId="3DAD5ABE" w14:textId="77777777" w:rsidR="00C54053" w:rsidRPr="002D1787" w:rsidRDefault="00C54053" w:rsidP="00962064">
      <w:pPr>
        <w:pStyle w:val="Default"/>
        <w:rPr>
          <w:rFonts w:ascii="Times New Roman" w:hAnsi="Times New Roman" w:cs="Times New Roman"/>
          <w:i/>
          <w:iCs/>
          <w:sz w:val="22"/>
          <w:szCs w:val="22"/>
        </w:rPr>
      </w:pPr>
    </w:p>
    <w:p w14:paraId="3E7F0EC1" w14:textId="77777777" w:rsidR="00962064" w:rsidRPr="002D1787" w:rsidRDefault="00962064" w:rsidP="00962064">
      <w:pPr>
        <w:pStyle w:val="Default"/>
        <w:rPr>
          <w:rFonts w:ascii="Times New Roman" w:hAnsi="Times New Roman" w:cs="Times New Roman"/>
          <w:i/>
          <w:iCs/>
          <w:sz w:val="22"/>
          <w:szCs w:val="22"/>
        </w:rPr>
      </w:pPr>
    </w:p>
    <w:p w14:paraId="2B65D2E3" w14:textId="77777777" w:rsidR="00C54053" w:rsidRPr="002D1787" w:rsidRDefault="00C54053" w:rsidP="00D36CC0">
      <w:pPr>
        <w:pStyle w:val="Default"/>
        <w:jc w:val="center"/>
        <w:rPr>
          <w:rFonts w:ascii="Times New Roman" w:hAnsi="Times New Roman" w:cs="Times New Roman"/>
          <w:i/>
          <w:iCs/>
          <w:sz w:val="22"/>
          <w:szCs w:val="22"/>
        </w:rPr>
      </w:pPr>
    </w:p>
    <w:p w14:paraId="7C5820F5" w14:textId="77777777" w:rsidR="00C54053" w:rsidRPr="002D1787" w:rsidRDefault="00C54053" w:rsidP="00D36CC0">
      <w:pPr>
        <w:pStyle w:val="Default"/>
        <w:jc w:val="center"/>
        <w:rPr>
          <w:rFonts w:ascii="Times New Roman" w:hAnsi="Times New Roman" w:cs="Times New Roman"/>
          <w:i/>
          <w:iCs/>
          <w:sz w:val="22"/>
          <w:szCs w:val="22"/>
        </w:rPr>
      </w:pPr>
    </w:p>
    <w:p w14:paraId="5BF556AE" w14:textId="77777777" w:rsidR="00C54053" w:rsidRPr="002D1787" w:rsidRDefault="00C54053" w:rsidP="00D36CC0">
      <w:pPr>
        <w:pStyle w:val="Default"/>
        <w:jc w:val="center"/>
        <w:rPr>
          <w:rFonts w:ascii="Times New Roman" w:hAnsi="Times New Roman" w:cs="Times New Roman"/>
          <w:i/>
          <w:iCs/>
          <w:sz w:val="22"/>
          <w:szCs w:val="22"/>
        </w:rPr>
      </w:pPr>
    </w:p>
    <w:p w14:paraId="6E0B3ED4" w14:textId="77777777" w:rsidR="001D1DD3" w:rsidRPr="002D1787" w:rsidRDefault="001D1DD3" w:rsidP="0019068A">
      <w:pPr>
        <w:rPr>
          <w:rFonts w:ascii="Times New Roman" w:hAnsi="Times New Roman" w:cs="Times New Roman"/>
          <w:i/>
          <w:iCs/>
        </w:rPr>
      </w:pPr>
    </w:p>
    <w:p w14:paraId="40764141" w14:textId="77777777" w:rsidR="001D1DD3" w:rsidRPr="002D1787" w:rsidRDefault="001D1DD3" w:rsidP="001D1DD3">
      <w:pPr>
        <w:rPr>
          <w:rFonts w:ascii="Times New Roman" w:hAnsi="Times New Roman" w:cs="Times New Roman"/>
        </w:rPr>
      </w:pPr>
    </w:p>
    <w:p w14:paraId="13B2265E" w14:textId="77777777" w:rsidR="001D1DD3" w:rsidRPr="002D1787" w:rsidRDefault="001D1DD3" w:rsidP="001D1DD3">
      <w:pPr>
        <w:rPr>
          <w:rFonts w:ascii="Times New Roman" w:hAnsi="Times New Roman" w:cs="Times New Roman"/>
        </w:rPr>
      </w:pPr>
    </w:p>
    <w:p w14:paraId="3476B020" w14:textId="77777777" w:rsidR="001D1DD3" w:rsidRPr="002D1787" w:rsidRDefault="001D1DD3" w:rsidP="001D1DD3">
      <w:pPr>
        <w:rPr>
          <w:rFonts w:ascii="Times New Roman" w:hAnsi="Times New Roman" w:cs="Times New Roman"/>
        </w:rPr>
      </w:pPr>
    </w:p>
    <w:p w14:paraId="484F9C82" w14:textId="77777777" w:rsidR="001D1DD3" w:rsidRPr="002D1787" w:rsidRDefault="001D1DD3" w:rsidP="001D1DD3">
      <w:pPr>
        <w:rPr>
          <w:rFonts w:ascii="Times New Roman" w:hAnsi="Times New Roman" w:cs="Times New Roman"/>
        </w:rPr>
      </w:pPr>
    </w:p>
    <w:p w14:paraId="3133FBBF" w14:textId="77777777" w:rsidR="001D1DD3" w:rsidRPr="002D1787" w:rsidRDefault="001D1DD3" w:rsidP="001D1DD3">
      <w:pPr>
        <w:rPr>
          <w:rFonts w:ascii="Times New Roman" w:hAnsi="Times New Roman" w:cs="Times New Roman"/>
        </w:rPr>
      </w:pPr>
    </w:p>
    <w:p w14:paraId="324DA408" w14:textId="77777777" w:rsidR="001D1DD3" w:rsidRPr="002D1787" w:rsidRDefault="001D1DD3" w:rsidP="001D1DD3">
      <w:pPr>
        <w:rPr>
          <w:rFonts w:ascii="Times New Roman" w:hAnsi="Times New Roman" w:cs="Times New Roman"/>
        </w:rPr>
      </w:pPr>
    </w:p>
    <w:p w14:paraId="679A91FB" w14:textId="77777777" w:rsidR="001D1DD3" w:rsidRPr="002D1787" w:rsidRDefault="001D1DD3" w:rsidP="001D1DD3">
      <w:pPr>
        <w:rPr>
          <w:rFonts w:ascii="Times New Roman" w:hAnsi="Times New Roman" w:cs="Times New Roman"/>
        </w:rPr>
      </w:pPr>
    </w:p>
    <w:p w14:paraId="2FDF4A89" w14:textId="77777777" w:rsidR="001D1DD3" w:rsidRPr="002D1787" w:rsidRDefault="001D1DD3" w:rsidP="001D1DD3">
      <w:pPr>
        <w:rPr>
          <w:rFonts w:ascii="Times New Roman" w:hAnsi="Times New Roman" w:cs="Times New Roman"/>
        </w:rPr>
      </w:pPr>
    </w:p>
    <w:p w14:paraId="243B4961" w14:textId="77777777" w:rsidR="001D1DD3" w:rsidRPr="002D1787" w:rsidRDefault="001D1DD3" w:rsidP="0019068A">
      <w:pPr>
        <w:rPr>
          <w:rFonts w:ascii="Times New Roman" w:hAnsi="Times New Roman" w:cs="Times New Roman"/>
          <w:i/>
          <w:iCs/>
        </w:rPr>
      </w:pPr>
    </w:p>
    <w:p w14:paraId="117ADF64" w14:textId="77777777" w:rsidR="001D1DD3" w:rsidRPr="002D1787" w:rsidRDefault="001D1DD3" w:rsidP="001D1DD3">
      <w:pPr>
        <w:tabs>
          <w:tab w:val="left" w:pos="2271"/>
        </w:tabs>
        <w:rPr>
          <w:rFonts w:ascii="Times New Roman" w:hAnsi="Times New Roman" w:cs="Times New Roman"/>
          <w:i/>
          <w:iCs/>
        </w:rPr>
      </w:pPr>
      <w:r w:rsidRPr="002D1787">
        <w:rPr>
          <w:rFonts w:ascii="Times New Roman" w:hAnsi="Times New Roman" w:cs="Times New Roman"/>
          <w:i/>
          <w:iCs/>
        </w:rPr>
        <w:tab/>
      </w:r>
    </w:p>
    <w:p w14:paraId="31D8A7F1" w14:textId="77777777" w:rsidR="001D1DD3" w:rsidRPr="002D1787" w:rsidRDefault="001D1DD3" w:rsidP="001D1DD3">
      <w:pPr>
        <w:tabs>
          <w:tab w:val="left" w:pos="2271"/>
        </w:tabs>
        <w:rPr>
          <w:rFonts w:ascii="Times New Roman" w:hAnsi="Times New Roman" w:cs="Times New Roman"/>
          <w:i/>
          <w:iCs/>
        </w:rPr>
      </w:pPr>
    </w:p>
    <w:p w14:paraId="5FAF8D42" w14:textId="77777777" w:rsidR="00DB44D3" w:rsidRPr="002D1787" w:rsidRDefault="00DB44D3" w:rsidP="001D1DD3">
      <w:pPr>
        <w:tabs>
          <w:tab w:val="left" w:pos="2271"/>
        </w:tabs>
        <w:rPr>
          <w:rFonts w:ascii="Times New Roman" w:hAnsi="Times New Roman" w:cs="Times New Roman"/>
        </w:rPr>
      </w:pPr>
    </w:p>
    <w:p w14:paraId="6CCB0C78" w14:textId="77777777" w:rsidR="00FB6DBA" w:rsidRPr="002D1787" w:rsidRDefault="008B3B62" w:rsidP="001D1DD3">
      <w:pPr>
        <w:tabs>
          <w:tab w:val="left" w:pos="2271"/>
        </w:tabs>
        <w:rPr>
          <w:rFonts w:ascii="Times New Roman" w:hAnsi="Times New Roman" w:cs="Times New Roman"/>
        </w:rPr>
      </w:pPr>
      <w:r w:rsidRPr="002D1787">
        <w:rPr>
          <w:rFonts w:ascii="Times New Roman" w:hAnsi="Times New Roman" w:cs="Times New Roman"/>
        </w:rPr>
        <w:lastRenderedPageBreak/>
        <w:t>Datum prijave</w:t>
      </w:r>
      <w:r w:rsidR="00023A36" w:rsidRPr="002D1787">
        <w:rPr>
          <w:rFonts w:ascii="Times New Roman" w:hAnsi="Times New Roman" w:cs="Times New Roman"/>
        </w:rPr>
        <w:t>:</w:t>
      </w:r>
      <w:r w:rsidR="00CF1556" w:rsidRPr="002D1787">
        <w:rPr>
          <w:rFonts w:ascii="Times New Roman" w:hAnsi="Times New Roman" w:cs="Times New Roman"/>
        </w:rPr>
        <w:t xml:space="preserve"> _______________</w:t>
      </w:r>
      <w:r w:rsidR="003900B8" w:rsidRPr="002D1787">
        <w:rPr>
          <w:rFonts w:ascii="Times New Roman" w:hAnsi="Times New Roman" w:cs="Times New Roman"/>
        </w:rPr>
        <w:tab/>
      </w:r>
    </w:p>
    <w:tbl>
      <w:tblPr>
        <w:tblpPr w:leftFromText="180" w:rightFromText="180" w:vertAnchor="text" w:tblpXSpec="right" w:tblpY="1"/>
        <w:tblOverlap w:val="never"/>
        <w:tblW w:w="95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5"/>
        <w:gridCol w:w="3407"/>
        <w:gridCol w:w="5596"/>
      </w:tblGrid>
      <w:tr w:rsidR="00175187" w:rsidRPr="002D1787" w14:paraId="73D49688" w14:textId="77777777" w:rsidTr="002D1787">
        <w:trPr>
          <w:trHeight w:val="184"/>
        </w:trPr>
        <w:tc>
          <w:tcPr>
            <w:tcW w:w="555" w:type="dxa"/>
            <w:shd w:val="clear" w:color="auto" w:fill="F2F2F2" w:themeFill="background1" w:themeFillShade="F2"/>
            <w:vAlign w:val="center"/>
          </w:tcPr>
          <w:p w14:paraId="44AA3C39" w14:textId="77777777" w:rsidR="001F08C6" w:rsidRPr="002D1787" w:rsidRDefault="001F08C6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51D52E73" w14:textId="77777777" w:rsidR="00175187" w:rsidRPr="002D1787" w:rsidRDefault="001F08C6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2D1787">
              <w:rPr>
                <w:rFonts w:ascii="Times New Roman" w:hAnsi="Times New Roman" w:cs="Times New Roman"/>
                <w:sz w:val="22"/>
                <w:szCs w:val="22"/>
              </w:rPr>
              <w:t>1.</w:t>
            </w:r>
          </w:p>
          <w:p w14:paraId="7A63C026" w14:textId="77777777" w:rsidR="001F08C6" w:rsidRPr="002D1787" w:rsidRDefault="001F08C6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407" w:type="dxa"/>
            <w:shd w:val="clear" w:color="auto" w:fill="F2F2F2" w:themeFill="background1" w:themeFillShade="F2"/>
            <w:vAlign w:val="center"/>
          </w:tcPr>
          <w:p w14:paraId="5FCF71DB" w14:textId="77777777" w:rsidR="00FB6DBA" w:rsidRPr="002D1787" w:rsidRDefault="008B3B62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2D1787">
              <w:rPr>
                <w:rFonts w:ascii="Times New Roman" w:hAnsi="Times New Roman" w:cs="Times New Roman"/>
                <w:sz w:val="22"/>
                <w:szCs w:val="22"/>
              </w:rPr>
              <w:t>Ime i prezime</w:t>
            </w:r>
            <w:r w:rsidR="00023A36" w:rsidRPr="002D1787">
              <w:rPr>
                <w:rFonts w:ascii="Times New Roman" w:hAnsi="Times New Roman" w:cs="Times New Roman"/>
                <w:sz w:val="22"/>
                <w:szCs w:val="22"/>
              </w:rPr>
              <w:t xml:space="preserve">: </w:t>
            </w:r>
          </w:p>
        </w:tc>
        <w:tc>
          <w:tcPr>
            <w:tcW w:w="5596" w:type="dxa"/>
            <w:vAlign w:val="center"/>
          </w:tcPr>
          <w:p w14:paraId="344FC8BC" w14:textId="77777777" w:rsidR="00175187" w:rsidRPr="002D1787" w:rsidRDefault="00175187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175187" w:rsidRPr="002D1787" w14:paraId="395BE061" w14:textId="77777777" w:rsidTr="002D1787">
        <w:trPr>
          <w:trHeight w:val="497"/>
        </w:trPr>
        <w:tc>
          <w:tcPr>
            <w:tcW w:w="555" w:type="dxa"/>
            <w:vMerge w:val="restart"/>
            <w:shd w:val="clear" w:color="auto" w:fill="F2F2F2" w:themeFill="background1" w:themeFillShade="F2"/>
            <w:vAlign w:val="center"/>
          </w:tcPr>
          <w:p w14:paraId="3D9FCF20" w14:textId="77777777" w:rsidR="00175187" w:rsidRPr="002D1787" w:rsidRDefault="006F2311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2D1787">
              <w:rPr>
                <w:rFonts w:ascii="Times New Roman" w:hAnsi="Times New Roman" w:cs="Times New Roman"/>
                <w:sz w:val="22"/>
                <w:szCs w:val="22"/>
              </w:rPr>
              <w:t>2.</w:t>
            </w:r>
          </w:p>
        </w:tc>
        <w:tc>
          <w:tcPr>
            <w:tcW w:w="3407" w:type="dxa"/>
            <w:shd w:val="clear" w:color="auto" w:fill="F2F2F2" w:themeFill="background1" w:themeFillShade="F2"/>
            <w:vAlign w:val="center"/>
          </w:tcPr>
          <w:p w14:paraId="36D9D1DF" w14:textId="77777777" w:rsidR="001F08C6" w:rsidRPr="002D1787" w:rsidRDefault="001F08C6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5D552A48" w14:textId="77777777" w:rsidR="00261668" w:rsidRPr="002D1787" w:rsidRDefault="008B3B62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2D1787">
              <w:rPr>
                <w:rFonts w:ascii="Times New Roman" w:hAnsi="Times New Roman" w:cs="Times New Roman"/>
                <w:sz w:val="22"/>
                <w:szCs w:val="22"/>
              </w:rPr>
              <w:t>Adresa</w:t>
            </w:r>
            <w:r w:rsidR="006F2311" w:rsidRPr="002D1787">
              <w:rPr>
                <w:rFonts w:ascii="Times New Roman" w:hAnsi="Times New Roman" w:cs="Times New Roman"/>
                <w:sz w:val="22"/>
                <w:szCs w:val="22"/>
              </w:rPr>
              <w:t>:</w:t>
            </w:r>
          </w:p>
          <w:p w14:paraId="2743F6EE" w14:textId="77777777" w:rsidR="001F08C6" w:rsidRPr="002D1787" w:rsidRDefault="001F08C6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6" w:type="dxa"/>
            <w:vAlign w:val="center"/>
          </w:tcPr>
          <w:p w14:paraId="7564DC14" w14:textId="77777777" w:rsidR="00175187" w:rsidRPr="002D1787" w:rsidRDefault="00175187" w:rsidP="001F08C6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75187" w:rsidRPr="002D1787" w14:paraId="504E9DCE" w14:textId="77777777" w:rsidTr="002D1787">
        <w:trPr>
          <w:trHeight w:val="533"/>
        </w:trPr>
        <w:tc>
          <w:tcPr>
            <w:tcW w:w="555" w:type="dxa"/>
            <w:vMerge/>
            <w:shd w:val="clear" w:color="auto" w:fill="F2F2F2" w:themeFill="background1" w:themeFillShade="F2"/>
            <w:vAlign w:val="center"/>
          </w:tcPr>
          <w:p w14:paraId="14BBBF7C" w14:textId="77777777" w:rsidR="00175187" w:rsidRPr="002D1787" w:rsidRDefault="00175187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407" w:type="dxa"/>
            <w:shd w:val="clear" w:color="auto" w:fill="F2F2F2" w:themeFill="background1" w:themeFillShade="F2"/>
            <w:vAlign w:val="center"/>
          </w:tcPr>
          <w:p w14:paraId="01ADAE26" w14:textId="1E33B484" w:rsidR="00261668" w:rsidRPr="002D1787" w:rsidRDefault="008B3B62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2D1787">
              <w:rPr>
                <w:rFonts w:ascii="Times New Roman" w:hAnsi="Times New Roman" w:cs="Times New Roman"/>
                <w:sz w:val="22"/>
                <w:szCs w:val="22"/>
              </w:rPr>
              <w:t>Opština na K</w:t>
            </w:r>
            <w:r w:rsidR="003D28AF" w:rsidRPr="002D1787">
              <w:rPr>
                <w:rFonts w:ascii="Times New Roman" w:hAnsi="Times New Roman" w:cs="Times New Roman"/>
                <w:sz w:val="22"/>
                <w:szCs w:val="22"/>
              </w:rPr>
              <w:t>o</w:t>
            </w:r>
            <w:r w:rsidRPr="002D1787">
              <w:rPr>
                <w:rFonts w:ascii="Times New Roman" w:hAnsi="Times New Roman" w:cs="Times New Roman"/>
                <w:sz w:val="22"/>
                <w:szCs w:val="22"/>
              </w:rPr>
              <w:t>sovu</w:t>
            </w:r>
            <w:r w:rsidR="00CF1556" w:rsidRPr="002D1787">
              <w:rPr>
                <w:rFonts w:ascii="Times New Roman" w:hAnsi="Times New Roman" w:cs="Times New Roman"/>
                <w:sz w:val="22"/>
                <w:szCs w:val="22"/>
              </w:rPr>
              <w:t>:</w:t>
            </w:r>
          </w:p>
        </w:tc>
        <w:tc>
          <w:tcPr>
            <w:tcW w:w="5596" w:type="dxa"/>
            <w:vAlign w:val="center"/>
          </w:tcPr>
          <w:p w14:paraId="7EFEA0D2" w14:textId="77777777" w:rsidR="00175187" w:rsidRPr="002D1787" w:rsidRDefault="00017AFF" w:rsidP="001F08C6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2D1787">
              <w:rPr>
                <w:rFonts w:ascii="Times New Roman" w:hAnsi="Times New Roman" w:cs="Times New Roman"/>
                <w:sz w:val="20"/>
                <w:szCs w:val="20"/>
              </w:rPr>
              <w:t xml:space="preserve">□ </w:t>
            </w:r>
            <w:r w:rsidR="00E63331" w:rsidRPr="002D178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8B3B62" w:rsidRPr="002D1787">
              <w:rPr>
                <w:rFonts w:ascii="Times New Roman" w:hAnsi="Times New Roman" w:cs="Times New Roman"/>
                <w:sz w:val="20"/>
                <w:szCs w:val="20"/>
              </w:rPr>
              <w:t>Peć</w:t>
            </w:r>
          </w:p>
          <w:p w14:paraId="096CA144" w14:textId="77777777" w:rsidR="00E63331" w:rsidRPr="002D1787" w:rsidRDefault="00017AFF" w:rsidP="00E63331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2D1787">
              <w:rPr>
                <w:rFonts w:ascii="Times New Roman" w:hAnsi="Times New Roman" w:cs="Times New Roman"/>
                <w:sz w:val="20"/>
                <w:szCs w:val="20"/>
              </w:rPr>
              <w:t xml:space="preserve">□ </w:t>
            </w:r>
            <w:r w:rsidR="008B3B62" w:rsidRPr="002D1787">
              <w:rPr>
                <w:rFonts w:ascii="Times New Roman" w:hAnsi="Times New Roman" w:cs="Times New Roman"/>
                <w:sz w:val="20"/>
                <w:szCs w:val="20"/>
              </w:rPr>
              <w:t>Đakovica</w:t>
            </w:r>
          </w:p>
          <w:p w14:paraId="27735365" w14:textId="77777777" w:rsidR="00E63331" w:rsidRPr="002D1787" w:rsidRDefault="00E63331" w:rsidP="00E63331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2D1787">
              <w:rPr>
                <w:rFonts w:ascii="Times New Roman" w:hAnsi="Times New Roman" w:cs="Times New Roman"/>
                <w:sz w:val="20"/>
                <w:szCs w:val="20"/>
              </w:rPr>
              <w:t xml:space="preserve">□  </w:t>
            </w:r>
            <w:r w:rsidR="008B3B62" w:rsidRPr="002D1787">
              <w:rPr>
                <w:rFonts w:ascii="Times New Roman" w:hAnsi="Times New Roman" w:cs="Times New Roman"/>
                <w:sz w:val="20"/>
                <w:szCs w:val="20"/>
              </w:rPr>
              <w:t>Orahovac</w:t>
            </w:r>
          </w:p>
          <w:p w14:paraId="0E530B2F" w14:textId="77777777" w:rsidR="00E63331" w:rsidRPr="002D1787" w:rsidRDefault="00E63331" w:rsidP="00E63331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2D1787">
              <w:rPr>
                <w:rFonts w:ascii="Times New Roman" w:hAnsi="Times New Roman" w:cs="Times New Roman"/>
                <w:sz w:val="20"/>
                <w:szCs w:val="20"/>
              </w:rPr>
              <w:t xml:space="preserve">□  </w:t>
            </w:r>
            <w:r w:rsidR="008B3B62" w:rsidRPr="002D1787">
              <w:rPr>
                <w:rFonts w:ascii="Times New Roman" w:hAnsi="Times New Roman" w:cs="Times New Roman"/>
                <w:sz w:val="20"/>
                <w:szCs w:val="20"/>
              </w:rPr>
              <w:t>Dečani</w:t>
            </w:r>
          </w:p>
          <w:p w14:paraId="22E0B41C" w14:textId="77777777" w:rsidR="00E63331" w:rsidRPr="002D1787" w:rsidRDefault="00E63331" w:rsidP="00E63331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2D1787">
              <w:rPr>
                <w:rFonts w:ascii="Times New Roman" w:hAnsi="Times New Roman" w:cs="Times New Roman"/>
                <w:sz w:val="20"/>
                <w:szCs w:val="20"/>
              </w:rPr>
              <w:t>□  Junik</w:t>
            </w:r>
          </w:p>
          <w:p w14:paraId="216A6C31" w14:textId="77777777" w:rsidR="00E63331" w:rsidRPr="002D1787" w:rsidRDefault="00E63331" w:rsidP="00E63331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2D1787">
              <w:rPr>
                <w:rFonts w:ascii="Times New Roman" w:hAnsi="Times New Roman" w:cs="Times New Roman"/>
                <w:sz w:val="20"/>
                <w:szCs w:val="20"/>
              </w:rPr>
              <w:t xml:space="preserve">□  </w:t>
            </w:r>
            <w:r w:rsidR="008B3B62" w:rsidRPr="002D1787">
              <w:rPr>
                <w:rFonts w:ascii="Times New Roman" w:hAnsi="Times New Roman" w:cs="Times New Roman"/>
                <w:sz w:val="20"/>
                <w:szCs w:val="20"/>
              </w:rPr>
              <w:t>Istok</w:t>
            </w:r>
          </w:p>
          <w:p w14:paraId="0AC55B5C" w14:textId="77777777" w:rsidR="00E63331" w:rsidRPr="002D1787" w:rsidRDefault="00E63331" w:rsidP="00E63331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2D1787">
              <w:rPr>
                <w:rFonts w:ascii="Times New Roman" w:hAnsi="Times New Roman" w:cs="Times New Roman"/>
                <w:sz w:val="20"/>
                <w:szCs w:val="20"/>
              </w:rPr>
              <w:t>□  Klin</w:t>
            </w:r>
            <w:r w:rsidR="008B3B62" w:rsidRPr="002D1787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</w:tr>
      <w:tr w:rsidR="00FB6DBA" w:rsidRPr="002D1787" w14:paraId="789CD7B8" w14:textId="77777777" w:rsidTr="002D1787">
        <w:trPr>
          <w:trHeight w:val="543"/>
        </w:trPr>
        <w:tc>
          <w:tcPr>
            <w:tcW w:w="555" w:type="dxa"/>
            <w:vMerge w:val="restart"/>
            <w:shd w:val="clear" w:color="auto" w:fill="F2F2F2" w:themeFill="background1" w:themeFillShade="F2"/>
            <w:vAlign w:val="center"/>
          </w:tcPr>
          <w:p w14:paraId="7308C951" w14:textId="77777777" w:rsidR="00E01845" w:rsidRPr="002D1787" w:rsidRDefault="00E01845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33200E54" w14:textId="77777777" w:rsidR="00FB6DBA" w:rsidRPr="002D1787" w:rsidRDefault="006F2311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2D1787">
              <w:rPr>
                <w:rFonts w:ascii="Times New Roman" w:hAnsi="Times New Roman" w:cs="Times New Roman"/>
                <w:sz w:val="22"/>
                <w:szCs w:val="22"/>
              </w:rPr>
              <w:t>3.</w:t>
            </w:r>
          </w:p>
        </w:tc>
        <w:tc>
          <w:tcPr>
            <w:tcW w:w="3407" w:type="dxa"/>
            <w:shd w:val="clear" w:color="auto" w:fill="F2F2F2" w:themeFill="background1" w:themeFillShade="F2"/>
            <w:vAlign w:val="center"/>
          </w:tcPr>
          <w:p w14:paraId="6FD2878D" w14:textId="77777777" w:rsidR="00FB6DBA" w:rsidRPr="002D1787" w:rsidRDefault="008B3B62" w:rsidP="001F08C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2D1787">
              <w:rPr>
                <w:rFonts w:ascii="Times New Roman" w:hAnsi="Times New Roman" w:cs="Times New Roman"/>
              </w:rPr>
              <w:t>Broj telefona</w:t>
            </w:r>
            <w:r w:rsidR="00CF1556" w:rsidRPr="002D1787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5596" w:type="dxa"/>
            <w:vAlign w:val="center"/>
          </w:tcPr>
          <w:p w14:paraId="7AA720A8" w14:textId="77777777" w:rsidR="00FB6DBA" w:rsidRPr="002D1787" w:rsidRDefault="00FB6DBA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5650" w:rsidRPr="002D1787" w14:paraId="25F38270" w14:textId="77777777" w:rsidTr="002D1787">
        <w:trPr>
          <w:trHeight w:val="656"/>
        </w:trPr>
        <w:tc>
          <w:tcPr>
            <w:tcW w:w="555" w:type="dxa"/>
            <w:vMerge/>
            <w:shd w:val="clear" w:color="auto" w:fill="F2F2F2" w:themeFill="background1" w:themeFillShade="F2"/>
            <w:vAlign w:val="center"/>
          </w:tcPr>
          <w:p w14:paraId="340CB670" w14:textId="77777777" w:rsidR="008F5650" w:rsidRPr="002D1787" w:rsidRDefault="008F5650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407" w:type="dxa"/>
            <w:shd w:val="clear" w:color="auto" w:fill="F2F2F2" w:themeFill="background1" w:themeFillShade="F2"/>
            <w:vAlign w:val="center"/>
          </w:tcPr>
          <w:p w14:paraId="66BFC59F" w14:textId="77777777" w:rsidR="008F5650" w:rsidRPr="002D1787" w:rsidRDefault="008F5650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2D1787">
              <w:rPr>
                <w:rFonts w:ascii="Times New Roman" w:hAnsi="Times New Roman" w:cs="Times New Roman"/>
                <w:sz w:val="22"/>
                <w:szCs w:val="22"/>
              </w:rPr>
              <w:t>Email:</w:t>
            </w:r>
          </w:p>
        </w:tc>
        <w:tc>
          <w:tcPr>
            <w:tcW w:w="5596" w:type="dxa"/>
            <w:vAlign w:val="center"/>
          </w:tcPr>
          <w:p w14:paraId="660D43EB" w14:textId="77777777" w:rsidR="008F5650" w:rsidRPr="002D1787" w:rsidRDefault="008F5650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E01845" w:rsidRPr="002D1787" w14:paraId="3FD50BA0" w14:textId="77777777" w:rsidTr="002D1787">
        <w:trPr>
          <w:trHeight w:val="392"/>
        </w:trPr>
        <w:tc>
          <w:tcPr>
            <w:tcW w:w="555" w:type="dxa"/>
            <w:shd w:val="clear" w:color="auto" w:fill="F2F2F2" w:themeFill="background1" w:themeFillShade="F2"/>
            <w:vAlign w:val="center"/>
          </w:tcPr>
          <w:p w14:paraId="09DFC407" w14:textId="77777777" w:rsidR="00E01845" w:rsidRPr="002D1787" w:rsidRDefault="001F08C6" w:rsidP="001F08C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2D1787">
              <w:rPr>
                <w:rFonts w:ascii="Times New Roman" w:hAnsi="Times New Roman" w:cs="Times New Roman"/>
              </w:rPr>
              <w:t>4</w:t>
            </w:r>
            <w:r w:rsidR="00E01845" w:rsidRPr="002D1787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407" w:type="dxa"/>
            <w:shd w:val="clear" w:color="auto" w:fill="F2F2F2" w:themeFill="background1" w:themeFillShade="F2"/>
            <w:vAlign w:val="center"/>
          </w:tcPr>
          <w:p w14:paraId="68700301" w14:textId="77777777" w:rsidR="00E01845" w:rsidRPr="002D1787" w:rsidRDefault="00324395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2D1787">
              <w:rPr>
                <w:rFonts w:ascii="Times New Roman" w:hAnsi="Times New Roman" w:cs="Times New Roman"/>
                <w:sz w:val="22"/>
                <w:szCs w:val="22"/>
              </w:rPr>
              <w:t>Status</w:t>
            </w:r>
            <w:r w:rsidR="00CF1556" w:rsidRPr="002D1787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8B3B62" w:rsidRPr="002D1787">
              <w:rPr>
                <w:rFonts w:ascii="Times New Roman" w:hAnsi="Times New Roman" w:cs="Times New Roman"/>
                <w:sz w:val="22"/>
                <w:szCs w:val="22"/>
              </w:rPr>
              <w:t>podnosioca prijave</w:t>
            </w:r>
            <w:r w:rsidR="00023A36" w:rsidRPr="002D1787">
              <w:rPr>
                <w:rFonts w:ascii="Times New Roman" w:hAnsi="Times New Roman" w:cs="Times New Roman"/>
                <w:sz w:val="22"/>
                <w:szCs w:val="22"/>
              </w:rPr>
              <w:t>:</w:t>
            </w:r>
          </w:p>
          <w:p w14:paraId="2C301BA0" w14:textId="77777777" w:rsidR="00023A36" w:rsidRPr="002D1787" w:rsidRDefault="00023A36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6" w:type="dxa"/>
            <w:vAlign w:val="center"/>
          </w:tcPr>
          <w:p w14:paraId="4CA08FEF" w14:textId="77777777" w:rsidR="00023A36" w:rsidRPr="002D1787" w:rsidRDefault="00023A36" w:rsidP="001F08C6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2D1787">
              <w:rPr>
                <w:rFonts w:ascii="Times New Roman" w:hAnsi="Times New Roman" w:cs="Times New Roman"/>
                <w:sz w:val="22"/>
                <w:szCs w:val="22"/>
              </w:rPr>
              <w:t xml:space="preserve">□ </w:t>
            </w:r>
            <w:r w:rsidR="008B3B62" w:rsidRPr="002D1787">
              <w:rPr>
                <w:rFonts w:ascii="Times New Roman" w:hAnsi="Times New Roman" w:cs="Times New Roman"/>
                <w:sz w:val="22"/>
                <w:szCs w:val="22"/>
              </w:rPr>
              <w:t>Žena poljoprivrednik</w:t>
            </w:r>
          </w:p>
          <w:p w14:paraId="46BE9040" w14:textId="77777777" w:rsidR="00014509" w:rsidRPr="002D1787" w:rsidRDefault="00014509" w:rsidP="001F08C6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2D1787">
              <w:rPr>
                <w:rFonts w:ascii="Times New Roman" w:hAnsi="Times New Roman" w:cs="Times New Roman"/>
                <w:sz w:val="22"/>
                <w:szCs w:val="22"/>
              </w:rPr>
              <w:t xml:space="preserve">□ </w:t>
            </w:r>
            <w:r w:rsidR="008B3B62" w:rsidRPr="002D1787">
              <w:rPr>
                <w:rFonts w:ascii="Times New Roman" w:hAnsi="Times New Roman" w:cs="Times New Roman"/>
                <w:sz w:val="22"/>
                <w:szCs w:val="22"/>
              </w:rPr>
              <w:t>Ženski startap</w:t>
            </w:r>
            <w:r w:rsidRPr="002D1787">
              <w:rPr>
                <w:rFonts w:ascii="Times New Roman" w:hAnsi="Times New Roman" w:cs="Times New Roman"/>
                <w:sz w:val="22"/>
                <w:szCs w:val="22"/>
              </w:rPr>
              <w:t xml:space="preserve"> (</w:t>
            </w:r>
            <w:r w:rsidR="008B3B62" w:rsidRPr="002D1787">
              <w:rPr>
                <w:rFonts w:ascii="Times New Roman" w:hAnsi="Times New Roman" w:cs="Times New Roman"/>
                <w:sz w:val="22"/>
                <w:szCs w:val="22"/>
              </w:rPr>
              <w:t>novoosnovano poslovanje</w:t>
            </w:r>
            <w:r w:rsidRPr="002D1787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  <w:p w14:paraId="17B0CB95" w14:textId="0E1EE693" w:rsidR="00023A36" w:rsidRPr="002D1787" w:rsidRDefault="00014509" w:rsidP="001F08C6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2D1787">
              <w:rPr>
                <w:rFonts w:ascii="Times New Roman" w:hAnsi="Times New Roman" w:cs="Times New Roman"/>
                <w:sz w:val="22"/>
                <w:szCs w:val="22"/>
              </w:rPr>
              <w:t>□</w:t>
            </w:r>
            <w:r w:rsidR="003D28AF" w:rsidRPr="002D1787">
              <w:rPr>
                <w:rFonts w:ascii="Times New Roman" w:hAnsi="Times New Roman" w:cs="Times New Roman"/>
                <w:sz w:val="22"/>
                <w:szCs w:val="22"/>
              </w:rPr>
              <w:t>Preduzeće</w:t>
            </w:r>
            <w:r w:rsidR="008B3B62" w:rsidRPr="002D1787">
              <w:rPr>
                <w:rFonts w:ascii="Times New Roman" w:hAnsi="Times New Roman" w:cs="Times New Roman"/>
                <w:sz w:val="22"/>
                <w:szCs w:val="22"/>
              </w:rPr>
              <w:t xml:space="preserve"> u vlasništvu žena</w:t>
            </w:r>
          </w:p>
          <w:p w14:paraId="747ECEEB" w14:textId="77777777" w:rsidR="00814CC8" w:rsidRPr="002D1787" w:rsidRDefault="00023A36" w:rsidP="008B3B62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2D1787">
              <w:rPr>
                <w:rFonts w:ascii="Times New Roman" w:hAnsi="Times New Roman" w:cs="Times New Roman"/>
                <w:sz w:val="22"/>
                <w:szCs w:val="22"/>
              </w:rPr>
              <w:t xml:space="preserve">□ </w:t>
            </w:r>
            <w:r w:rsidR="008B3B62" w:rsidRPr="002D1787">
              <w:rPr>
                <w:rFonts w:ascii="Times New Roman" w:hAnsi="Times New Roman" w:cs="Times New Roman"/>
                <w:sz w:val="22"/>
                <w:szCs w:val="22"/>
              </w:rPr>
              <w:t>Ženska zadruga</w:t>
            </w:r>
            <w:r w:rsidRPr="002D1787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</w:tr>
      <w:tr w:rsidR="00023A36" w:rsidRPr="002D1787" w14:paraId="1090F952" w14:textId="77777777" w:rsidTr="002D1787">
        <w:trPr>
          <w:trHeight w:val="641"/>
        </w:trPr>
        <w:tc>
          <w:tcPr>
            <w:tcW w:w="555" w:type="dxa"/>
            <w:shd w:val="clear" w:color="auto" w:fill="F2F2F2" w:themeFill="background1" w:themeFillShade="F2"/>
          </w:tcPr>
          <w:p w14:paraId="6B2BD582" w14:textId="77777777" w:rsidR="00023A36" w:rsidRPr="002D1787" w:rsidRDefault="001F08C6" w:rsidP="00E0184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2D1787">
              <w:rPr>
                <w:rFonts w:ascii="Times New Roman" w:hAnsi="Times New Roman" w:cs="Times New Roman"/>
              </w:rPr>
              <w:t>5.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0BAADB02" w14:textId="77777777" w:rsidR="00023A36" w:rsidRPr="002D1787" w:rsidRDefault="008B3B62" w:rsidP="00CF1556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2D1787">
              <w:rPr>
                <w:rFonts w:ascii="Times New Roman" w:hAnsi="Times New Roman" w:cs="Times New Roman"/>
                <w:sz w:val="22"/>
                <w:szCs w:val="22"/>
              </w:rPr>
              <w:t>Registracioni broj preduzeća (ako je primenjiv</w:t>
            </w:r>
            <w:r w:rsidR="00023A36" w:rsidRPr="002D1787">
              <w:rPr>
                <w:rFonts w:ascii="Times New Roman" w:hAnsi="Times New Roman" w:cs="Times New Roman"/>
                <w:sz w:val="22"/>
                <w:szCs w:val="22"/>
              </w:rPr>
              <w:t xml:space="preserve">) </w:t>
            </w:r>
          </w:p>
        </w:tc>
        <w:tc>
          <w:tcPr>
            <w:tcW w:w="5596" w:type="dxa"/>
          </w:tcPr>
          <w:p w14:paraId="34A09C17" w14:textId="77777777" w:rsidR="00023A36" w:rsidRPr="002D1787" w:rsidRDefault="00023A36" w:rsidP="00E01845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C54053" w:rsidRPr="002D1787" w14:paraId="4221DA31" w14:textId="77777777" w:rsidTr="002D1787">
        <w:trPr>
          <w:trHeight w:val="392"/>
        </w:trPr>
        <w:tc>
          <w:tcPr>
            <w:tcW w:w="555" w:type="dxa"/>
            <w:shd w:val="clear" w:color="auto" w:fill="F2F2F2" w:themeFill="background1" w:themeFillShade="F2"/>
          </w:tcPr>
          <w:p w14:paraId="24B985E6" w14:textId="77777777" w:rsidR="00246515" w:rsidRPr="002D1787" w:rsidRDefault="00246515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</w:p>
          <w:p w14:paraId="7C528A7D" w14:textId="77777777" w:rsidR="00246515" w:rsidRPr="002D1787" w:rsidRDefault="00246515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</w:p>
          <w:p w14:paraId="0597D79F" w14:textId="77777777" w:rsidR="00246515" w:rsidRPr="002D1787" w:rsidRDefault="00246515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</w:p>
          <w:p w14:paraId="2D37AC21" w14:textId="77777777" w:rsidR="00C54053" w:rsidRPr="002D1787" w:rsidRDefault="001F08C6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2D1787">
              <w:rPr>
                <w:rFonts w:ascii="Times New Roman" w:hAnsi="Times New Roman" w:cs="Times New Roman"/>
                <w:color w:val="000000"/>
              </w:rPr>
              <w:t>6</w:t>
            </w:r>
            <w:r w:rsidR="00EE0F08" w:rsidRPr="002D1787">
              <w:rPr>
                <w:rFonts w:ascii="Times New Roman" w:hAnsi="Times New Roman" w:cs="Times New Roman"/>
                <w:color w:val="000000"/>
              </w:rPr>
              <w:t>.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4BD33EC3" w14:textId="77777777" w:rsidR="000500A7" w:rsidRPr="002D1787" w:rsidRDefault="000500A7" w:rsidP="00B417B0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021B9157" w14:textId="77777777" w:rsidR="004E330C" w:rsidRPr="002D1787" w:rsidRDefault="008B3B62" w:rsidP="00B417B0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2D1787">
              <w:rPr>
                <w:rFonts w:ascii="Times New Roman" w:hAnsi="Times New Roman" w:cs="Times New Roman"/>
                <w:sz w:val="22"/>
                <w:szCs w:val="22"/>
              </w:rPr>
              <w:t>Označite sektor za koji se prijavljujete</w:t>
            </w:r>
          </w:p>
          <w:p w14:paraId="76A3698E" w14:textId="77777777" w:rsidR="004E330C" w:rsidRPr="002D1787" w:rsidRDefault="004E330C" w:rsidP="00B417B0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76155A35" w14:textId="77777777" w:rsidR="004E330C" w:rsidRPr="002D1787" w:rsidRDefault="004E330C" w:rsidP="00B417B0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2C328A22" w14:textId="77777777" w:rsidR="004E330C" w:rsidRPr="002D1787" w:rsidRDefault="004E330C" w:rsidP="00B417B0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29E9FCF7" w14:textId="77777777" w:rsidR="004E330C" w:rsidRPr="002D1787" w:rsidRDefault="004E330C" w:rsidP="00B417B0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6" w:type="dxa"/>
          </w:tcPr>
          <w:p w14:paraId="109A5591" w14:textId="77777777" w:rsidR="000500A7" w:rsidRPr="002D1787" w:rsidRDefault="000500A7" w:rsidP="000500A7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2D1787">
              <w:rPr>
                <w:rFonts w:ascii="Times New Roman" w:hAnsi="Times New Roman" w:cs="Times New Roman"/>
              </w:rPr>
              <w:t xml:space="preserve">□ </w:t>
            </w:r>
            <w:r w:rsidR="008B3B62" w:rsidRPr="002D1787">
              <w:t xml:space="preserve"> </w:t>
            </w:r>
            <w:r w:rsidR="008B3B62" w:rsidRPr="002D1787">
              <w:rPr>
                <w:rFonts w:ascii="Times New Roman" w:hAnsi="Times New Roman" w:cs="Times New Roman"/>
                <w:sz w:val="22"/>
                <w:szCs w:val="22"/>
              </w:rPr>
              <w:t>Prerada voća i povrća</w:t>
            </w:r>
          </w:p>
          <w:p w14:paraId="0BD15A3F" w14:textId="77777777" w:rsidR="000500A7" w:rsidRPr="002D1787" w:rsidRDefault="000500A7" w:rsidP="000500A7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2D1787">
              <w:rPr>
                <w:rFonts w:ascii="Times New Roman" w:hAnsi="Times New Roman" w:cs="Times New Roman"/>
              </w:rPr>
              <w:t xml:space="preserve">□ </w:t>
            </w:r>
            <w:r w:rsidR="008B3B62" w:rsidRPr="002D1787">
              <w:t xml:space="preserve"> </w:t>
            </w:r>
            <w:r w:rsidR="008B3B62" w:rsidRPr="002D1787">
              <w:rPr>
                <w:rFonts w:ascii="Times New Roman" w:hAnsi="Times New Roman" w:cs="Times New Roman"/>
                <w:sz w:val="22"/>
                <w:szCs w:val="22"/>
              </w:rPr>
              <w:t>Proizvodnja mleka uključujući otkupna mesta</w:t>
            </w:r>
          </w:p>
          <w:p w14:paraId="797FC9B2" w14:textId="77777777" w:rsidR="000500A7" w:rsidRPr="002D1787" w:rsidRDefault="000500A7" w:rsidP="000500A7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2D1787">
              <w:rPr>
                <w:rFonts w:ascii="Times New Roman" w:hAnsi="Times New Roman" w:cs="Times New Roman"/>
              </w:rPr>
              <w:t xml:space="preserve">□ </w:t>
            </w:r>
            <w:r w:rsidR="008B3B62" w:rsidRPr="002D1787">
              <w:rPr>
                <w:rFonts w:ascii="Times New Roman" w:hAnsi="Times New Roman" w:cs="Times New Roman"/>
                <w:sz w:val="22"/>
                <w:szCs w:val="22"/>
              </w:rPr>
              <w:t>Živina</w:t>
            </w:r>
          </w:p>
          <w:p w14:paraId="3669B550" w14:textId="77777777" w:rsidR="000500A7" w:rsidRPr="002D1787" w:rsidRDefault="000500A7" w:rsidP="000500A7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2D1787">
              <w:rPr>
                <w:rFonts w:ascii="Times New Roman" w:hAnsi="Times New Roman" w:cs="Times New Roman"/>
              </w:rPr>
              <w:t xml:space="preserve">□ </w:t>
            </w:r>
            <w:r w:rsidR="008B3B62" w:rsidRPr="002D1787">
              <w:t xml:space="preserve"> </w:t>
            </w:r>
            <w:r w:rsidR="008B3B62" w:rsidRPr="002D1787">
              <w:rPr>
                <w:rFonts w:ascii="Times New Roman" w:hAnsi="Times New Roman" w:cs="Times New Roman"/>
                <w:sz w:val="22"/>
                <w:szCs w:val="22"/>
              </w:rPr>
              <w:t xml:space="preserve">Bobičasto voće (maline, jagode, borovnice </w:t>
            </w:r>
            <w:r w:rsidRPr="002D1787">
              <w:rPr>
                <w:rFonts w:ascii="Times New Roman" w:hAnsi="Times New Roman" w:cs="Times New Roman"/>
                <w:sz w:val="22"/>
                <w:szCs w:val="22"/>
              </w:rPr>
              <w:t xml:space="preserve">) </w:t>
            </w:r>
          </w:p>
          <w:p w14:paraId="105D9D73" w14:textId="40A0F529" w:rsidR="000500A7" w:rsidRPr="002D1787" w:rsidRDefault="000500A7" w:rsidP="000500A7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2D1787">
              <w:rPr>
                <w:rFonts w:ascii="Times New Roman" w:hAnsi="Times New Roman" w:cs="Times New Roman"/>
              </w:rPr>
              <w:t xml:space="preserve">□ </w:t>
            </w:r>
            <w:r w:rsidR="008B3B62" w:rsidRPr="002D1787">
              <w:t xml:space="preserve"> </w:t>
            </w:r>
            <w:r w:rsidR="008B3B62" w:rsidRPr="002D1787">
              <w:rPr>
                <w:rFonts w:ascii="Times New Roman" w:hAnsi="Times New Roman" w:cs="Times New Roman"/>
                <w:sz w:val="22"/>
                <w:szCs w:val="22"/>
              </w:rPr>
              <w:t>Medicinsko i aromatično bilje (MAB) i nedrvni šumski proizvodi (NŠP</w:t>
            </w:r>
            <w:r w:rsidRPr="002D1787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  <w:p w14:paraId="726E0104" w14:textId="77777777" w:rsidR="000500A7" w:rsidRPr="002D1787" w:rsidRDefault="000500A7" w:rsidP="000500A7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2D1787">
              <w:rPr>
                <w:rFonts w:ascii="Times New Roman" w:hAnsi="Times New Roman" w:cs="Times New Roman"/>
              </w:rPr>
              <w:t xml:space="preserve">□ </w:t>
            </w:r>
            <w:r w:rsidR="008B3B62" w:rsidRPr="002D1787">
              <w:rPr>
                <w:rFonts w:ascii="Times New Roman" w:hAnsi="Times New Roman" w:cs="Times New Roman"/>
                <w:sz w:val="22"/>
                <w:szCs w:val="22"/>
              </w:rPr>
              <w:t>Stočarstvo</w:t>
            </w:r>
          </w:p>
          <w:p w14:paraId="0129F828" w14:textId="45C1117F" w:rsidR="00F16E84" w:rsidRPr="002D1787" w:rsidRDefault="000500A7" w:rsidP="008B3B62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2D1787">
              <w:rPr>
                <w:rFonts w:ascii="Times New Roman" w:hAnsi="Times New Roman" w:cs="Times New Roman"/>
              </w:rPr>
              <w:t xml:space="preserve">□ </w:t>
            </w:r>
            <w:r w:rsidR="002D1787" w:rsidRPr="002D1787">
              <w:rPr>
                <w:rFonts w:ascii="Times New Roman" w:hAnsi="Times New Roman" w:cs="Times New Roman"/>
                <w:sz w:val="22"/>
                <w:szCs w:val="22"/>
              </w:rPr>
              <w:t>Pčelarstvo</w:t>
            </w:r>
            <w:r w:rsidRPr="002D1787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</w:tr>
      <w:tr w:rsidR="00147742" w:rsidRPr="002D1787" w14:paraId="71A60778" w14:textId="77777777" w:rsidTr="002D1787">
        <w:trPr>
          <w:trHeight w:val="392"/>
        </w:trPr>
        <w:tc>
          <w:tcPr>
            <w:tcW w:w="555" w:type="dxa"/>
            <w:shd w:val="clear" w:color="auto" w:fill="F2F2F2" w:themeFill="background1" w:themeFillShade="F2"/>
          </w:tcPr>
          <w:p w14:paraId="27BC6478" w14:textId="77777777" w:rsidR="00147742" w:rsidRPr="002D1787" w:rsidRDefault="001F08C6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2D1787">
              <w:rPr>
                <w:rFonts w:ascii="Times New Roman" w:hAnsi="Times New Roman" w:cs="Times New Roman"/>
                <w:color w:val="000000"/>
              </w:rPr>
              <w:t>7</w:t>
            </w:r>
            <w:r w:rsidR="00EE0F08" w:rsidRPr="002D1787">
              <w:rPr>
                <w:rFonts w:ascii="Times New Roman" w:hAnsi="Times New Roman" w:cs="Times New Roman"/>
                <w:color w:val="000000"/>
              </w:rPr>
              <w:t>.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0167064C" w14:textId="77777777" w:rsidR="00147742" w:rsidRPr="002D1787" w:rsidRDefault="008B3B62" w:rsidP="00F01513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2D1787">
              <w:rPr>
                <w:rFonts w:ascii="Times New Roman" w:hAnsi="Times New Roman" w:cs="Times New Roman"/>
                <w:sz w:val="22"/>
                <w:szCs w:val="22"/>
              </w:rPr>
              <w:t>Navedite kratak opis svog inventara/imovine (najvrednije stavke, uključujući opremu, zemljište, mašineriju i radni prostor).</w:t>
            </w:r>
          </w:p>
        </w:tc>
        <w:tc>
          <w:tcPr>
            <w:tcW w:w="5596" w:type="dxa"/>
          </w:tcPr>
          <w:p w14:paraId="686935A6" w14:textId="77777777" w:rsidR="0043399D" w:rsidRPr="002D1787" w:rsidRDefault="0043399D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273C094F" w14:textId="77777777" w:rsidR="0043399D" w:rsidRPr="002D1787" w:rsidRDefault="0043399D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453DDF22" w14:textId="77777777" w:rsidR="0043399D" w:rsidRPr="002D1787" w:rsidRDefault="0043399D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43399D" w:rsidRPr="002D1787" w14:paraId="67BD9E74" w14:textId="77777777" w:rsidTr="002D1787">
        <w:trPr>
          <w:trHeight w:val="1361"/>
        </w:trPr>
        <w:tc>
          <w:tcPr>
            <w:tcW w:w="555" w:type="dxa"/>
            <w:shd w:val="clear" w:color="auto" w:fill="F2F2F2" w:themeFill="background1" w:themeFillShade="F2"/>
          </w:tcPr>
          <w:p w14:paraId="09798AEC" w14:textId="77777777" w:rsidR="0043399D" w:rsidRPr="002D1787" w:rsidRDefault="001F08C6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2D1787">
              <w:rPr>
                <w:rFonts w:ascii="Times New Roman" w:hAnsi="Times New Roman" w:cs="Times New Roman"/>
                <w:color w:val="000000"/>
              </w:rPr>
              <w:t>8</w:t>
            </w:r>
            <w:r w:rsidR="00EE0F08" w:rsidRPr="002D1787">
              <w:rPr>
                <w:rFonts w:ascii="Times New Roman" w:hAnsi="Times New Roman" w:cs="Times New Roman"/>
                <w:color w:val="000000"/>
              </w:rPr>
              <w:t>.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16D32AD2" w14:textId="77777777" w:rsidR="008B3B62" w:rsidRPr="002D1787" w:rsidRDefault="008B3B62" w:rsidP="008B3B62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2D1787">
              <w:rPr>
                <w:rFonts w:ascii="Times New Roman" w:hAnsi="Times New Roman" w:cs="Times New Roman"/>
                <w:sz w:val="22"/>
                <w:szCs w:val="22"/>
              </w:rPr>
              <w:t>Molimo navedite glavne poljoprivredne proizvode kojima ste se bavili u posljednje dve godine.</w:t>
            </w:r>
          </w:p>
          <w:p w14:paraId="3E1E7EC6" w14:textId="77777777" w:rsidR="008B3B62" w:rsidRPr="002D1787" w:rsidRDefault="008B3B62" w:rsidP="008B3B62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32F24C85" w14:textId="77777777" w:rsidR="004E330C" w:rsidRPr="002D1787" w:rsidRDefault="008B3B62" w:rsidP="008B3B62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2D1787">
              <w:rPr>
                <w:rFonts w:ascii="Times New Roman" w:hAnsi="Times New Roman" w:cs="Times New Roman"/>
                <w:sz w:val="22"/>
                <w:szCs w:val="22"/>
              </w:rPr>
              <w:t>Po želji, možete dodati i druge</w:t>
            </w:r>
          </w:p>
        </w:tc>
        <w:tc>
          <w:tcPr>
            <w:tcW w:w="5596" w:type="dxa"/>
          </w:tcPr>
          <w:p w14:paraId="146E54F3" w14:textId="77777777" w:rsidR="0043399D" w:rsidRPr="002D1787" w:rsidRDefault="0043399D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1B1715" w:rsidRPr="002D1787" w14:paraId="79C936A5" w14:textId="77777777" w:rsidTr="002D1787">
        <w:trPr>
          <w:trHeight w:val="392"/>
        </w:trPr>
        <w:tc>
          <w:tcPr>
            <w:tcW w:w="555" w:type="dxa"/>
            <w:shd w:val="clear" w:color="auto" w:fill="F2F2F2" w:themeFill="background1" w:themeFillShade="F2"/>
          </w:tcPr>
          <w:p w14:paraId="7074C079" w14:textId="77777777" w:rsidR="001B1715" w:rsidRPr="002D1787" w:rsidRDefault="00946342" w:rsidP="001B171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2D1787">
              <w:rPr>
                <w:rFonts w:ascii="Times New Roman" w:hAnsi="Times New Roman" w:cs="Times New Roman"/>
                <w:color w:val="000000"/>
              </w:rPr>
              <w:t>9.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4A08D738" w14:textId="01429A21" w:rsidR="001B1715" w:rsidRPr="002D1787" w:rsidRDefault="008B3B62" w:rsidP="001B171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2D1787">
              <w:rPr>
                <w:rFonts w:ascii="Times New Roman" w:hAnsi="Times New Roman" w:cs="Times New Roman"/>
                <w:sz w:val="22"/>
                <w:szCs w:val="22"/>
              </w:rPr>
              <w:t xml:space="preserve">Molimo naznačite koje je vaše glavno ciljno tržište po proizvodima. Navedite najvažnija tržišta, kao </w:t>
            </w:r>
            <w:r w:rsidR="002D1787" w:rsidRPr="002D1787">
              <w:rPr>
                <w:rFonts w:ascii="Times New Roman" w:hAnsi="Times New Roman" w:cs="Times New Roman"/>
                <w:sz w:val="22"/>
                <w:szCs w:val="22"/>
              </w:rPr>
              <w:t>npr.</w:t>
            </w:r>
            <w:r w:rsidRPr="002D1787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1B1715" w:rsidRPr="002D1787">
              <w:rPr>
                <w:rFonts w:ascii="Times New Roman" w:hAnsi="Times New Roman" w:cs="Times New Roman"/>
                <w:sz w:val="22"/>
                <w:szCs w:val="22"/>
              </w:rPr>
              <w:t>:</w:t>
            </w:r>
          </w:p>
          <w:p w14:paraId="50356386" w14:textId="77777777" w:rsidR="008B3B62" w:rsidRPr="002D1787" w:rsidRDefault="008B3B62" w:rsidP="008B3B62">
            <w:pPr>
              <w:pStyle w:val="Default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2D1787">
              <w:rPr>
                <w:rFonts w:ascii="Times New Roman" w:hAnsi="Times New Roman" w:cs="Times New Roman"/>
                <w:sz w:val="22"/>
                <w:szCs w:val="22"/>
              </w:rPr>
              <w:t>Individualni kupci</w:t>
            </w:r>
          </w:p>
          <w:p w14:paraId="2B37DFE7" w14:textId="77777777" w:rsidR="008B3B62" w:rsidRPr="002D1787" w:rsidRDefault="008B3B62" w:rsidP="008B3B62">
            <w:pPr>
              <w:pStyle w:val="Default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2D1787">
              <w:rPr>
                <w:rFonts w:ascii="Times New Roman" w:hAnsi="Times New Roman" w:cs="Times New Roman"/>
                <w:sz w:val="22"/>
                <w:szCs w:val="22"/>
              </w:rPr>
              <w:t>Lokalna farmerska pijaca</w:t>
            </w:r>
          </w:p>
          <w:p w14:paraId="19955AB1" w14:textId="77777777" w:rsidR="008B3B62" w:rsidRPr="002D1787" w:rsidRDefault="008B3B62" w:rsidP="008B3B62">
            <w:pPr>
              <w:pStyle w:val="Default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2D1787">
              <w:rPr>
                <w:rFonts w:ascii="Times New Roman" w:hAnsi="Times New Roman" w:cs="Times New Roman"/>
                <w:sz w:val="22"/>
                <w:szCs w:val="22"/>
              </w:rPr>
              <w:t>Supermarket</w:t>
            </w:r>
          </w:p>
          <w:p w14:paraId="11C4ED81" w14:textId="77777777" w:rsidR="008B3B62" w:rsidRPr="002D1787" w:rsidRDefault="008B3B62" w:rsidP="008B3B62">
            <w:pPr>
              <w:pStyle w:val="Default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2D1787">
              <w:rPr>
                <w:rFonts w:ascii="Times New Roman" w:hAnsi="Times New Roman" w:cs="Times New Roman"/>
                <w:sz w:val="22"/>
                <w:szCs w:val="22"/>
              </w:rPr>
              <w:t>Trgovačko poduzeće</w:t>
            </w:r>
          </w:p>
          <w:p w14:paraId="4AD81FFD" w14:textId="77777777" w:rsidR="008B3B62" w:rsidRPr="002D1787" w:rsidRDefault="008B3B62" w:rsidP="008B3B62">
            <w:pPr>
              <w:pStyle w:val="Default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2D1787">
              <w:rPr>
                <w:rFonts w:ascii="Times New Roman" w:hAnsi="Times New Roman" w:cs="Times New Roman"/>
                <w:sz w:val="22"/>
                <w:szCs w:val="22"/>
              </w:rPr>
              <w:t>Izvoz</w:t>
            </w:r>
          </w:p>
          <w:p w14:paraId="60501A9B" w14:textId="77777777" w:rsidR="001B1715" w:rsidRPr="002D1787" w:rsidRDefault="008B3B62" w:rsidP="008B3B62">
            <w:pPr>
              <w:pStyle w:val="Default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2D1787">
              <w:rPr>
                <w:rFonts w:ascii="Times New Roman" w:hAnsi="Times New Roman" w:cs="Times New Roman"/>
                <w:sz w:val="22"/>
                <w:szCs w:val="22"/>
              </w:rPr>
              <w:t>Ostalo (navedite</w:t>
            </w:r>
          </w:p>
        </w:tc>
        <w:tc>
          <w:tcPr>
            <w:tcW w:w="5596" w:type="dxa"/>
          </w:tcPr>
          <w:p w14:paraId="7C198326" w14:textId="77777777" w:rsidR="001B1715" w:rsidRPr="002D1787" w:rsidRDefault="001B1715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1B1715" w:rsidRPr="002D1787" w14:paraId="7839A438" w14:textId="77777777" w:rsidTr="002D1787">
        <w:trPr>
          <w:trHeight w:val="1250"/>
        </w:trPr>
        <w:tc>
          <w:tcPr>
            <w:tcW w:w="555" w:type="dxa"/>
            <w:shd w:val="clear" w:color="auto" w:fill="F2F2F2" w:themeFill="background1" w:themeFillShade="F2"/>
          </w:tcPr>
          <w:p w14:paraId="3742633C" w14:textId="77777777" w:rsidR="001B1715" w:rsidRPr="002D1787" w:rsidRDefault="00946342" w:rsidP="001B171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2D1787">
              <w:rPr>
                <w:rFonts w:ascii="Times New Roman" w:hAnsi="Times New Roman" w:cs="Times New Roman"/>
                <w:color w:val="000000"/>
              </w:rPr>
              <w:lastRenderedPageBreak/>
              <w:t>10.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08E5C20D" w14:textId="77777777" w:rsidR="001B1715" w:rsidRPr="002D1787" w:rsidRDefault="008B3B62" w:rsidP="001B171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2D1787">
              <w:rPr>
                <w:rFonts w:ascii="Times New Roman" w:hAnsi="Times New Roman" w:cs="Times New Roman"/>
                <w:sz w:val="22"/>
                <w:szCs w:val="22"/>
              </w:rPr>
              <w:t xml:space="preserve">Opišite ukratko kako želite da razvijete svoj agrobiznis u naredne dve godine </w:t>
            </w:r>
            <w:r w:rsidR="001B1715" w:rsidRPr="002D1787">
              <w:rPr>
                <w:rFonts w:ascii="Times New Roman" w:hAnsi="Times New Roman" w:cs="Times New Roman"/>
                <w:sz w:val="22"/>
                <w:szCs w:val="22"/>
              </w:rPr>
              <w:t>?</w:t>
            </w:r>
          </w:p>
        </w:tc>
        <w:tc>
          <w:tcPr>
            <w:tcW w:w="5596" w:type="dxa"/>
          </w:tcPr>
          <w:p w14:paraId="71522A9C" w14:textId="77777777" w:rsidR="001B1715" w:rsidRPr="002D1787" w:rsidRDefault="001B1715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1B1715" w:rsidRPr="002D1787" w14:paraId="52A68D2D" w14:textId="77777777" w:rsidTr="002D1787">
        <w:trPr>
          <w:trHeight w:val="392"/>
        </w:trPr>
        <w:tc>
          <w:tcPr>
            <w:tcW w:w="9558" w:type="dxa"/>
            <w:gridSpan w:val="3"/>
            <w:shd w:val="clear" w:color="auto" w:fill="auto"/>
          </w:tcPr>
          <w:p w14:paraId="565DFACB" w14:textId="77777777" w:rsidR="001B1715" w:rsidRPr="002D1787" w:rsidRDefault="001B1715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6E6B20B9" w14:textId="77777777" w:rsidR="001B1715" w:rsidRPr="002D1787" w:rsidRDefault="001B1715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1ED35763" w14:textId="77777777" w:rsidR="001B1715" w:rsidRPr="002D1787" w:rsidRDefault="001B1715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2CCC464F" w14:textId="77777777" w:rsidR="001B1715" w:rsidRPr="002D1787" w:rsidRDefault="001B1715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33B21A45" w14:textId="77777777" w:rsidR="001B1715" w:rsidRPr="002D1787" w:rsidRDefault="001B1715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1B1715" w:rsidRPr="002D1787" w14:paraId="41944BC0" w14:textId="77777777" w:rsidTr="002D1787">
        <w:trPr>
          <w:trHeight w:val="392"/>
        </w:trPr>
        <w:tc>
          <w:tcPr>
            <w:tcW w:w="9558" w:type="dxa"/>
            <w:gridSpan w:val="3"/>
            <w:shd w:val="clear" w:color="auto" w:fill="auto"/>
          </w:tcPr>
          <w:tbl>
            <w:tblPr>
              <w:tblpPr w:leftFromText="180" w:rightFromText="180" w:vertAnchor="text" w:tblpXSpec="right" w:tblpY="1"/>
              <w:tblOverlap w:val="never"/>
              <w:tblW w:w="961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clear" w:color="auto" w:fill="FDE9D9" w:themeFill="accent6" w:themeFillTint="33"/>
              <w:tblLayout w:type="fixed"/>
              <w:tblLook w:val="0000" w:firstRow="0" w:lastRow="0" w:firstColumn="0" w:lastColumn="0" w:noHBand="0" w:noVBand="0"/>
            </w:tblPr>
            <w:tblGrid>
              <w:gridCol w:w="555"/>
              <w:gridCol w:w="9057"/>
            </w:tblGrid>
            <w:tr w:rsidR="001B1715" w:rsidRPr="002D1787" w14:paraId="0B78CF55" w14:textId="77777777" w:rsidTr="008F0A78">
              <w:trPr>
                <w:trHeight w:val="392"/>
              </w:trPr>
              <w:tc>
                <w:tcPr>
                  <w:tcW w:w="555" w:type="dxa"/>
                  <w:shd w:val="clear" w:color="auto" w:fill="F2F2F2" w:themeFill="background1" w:themeFillShade="F2"/>
                </w:tcPr>
                <w:p w14:paraId="5A82D575" w14:textId="77777777" w:rsidR="001B1715" w:rsidRPr="002D1787" w:rsidRDefault="001B1715" w:rsidP="001B1715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2D1787">
                    <w:rPr>
                      <w:rFonts w:ascii="Times New Roman" w:hAnsi="Times New Roman" w:cs="Times New Roman"/>
                      <w:color w:val="000000"/>
                    </w:rPr>
                    <w:t>11.</w:t>
                  </w:r>
                </w:p>
              </w:tc>
              <w:tc>
                <w:tcPr>
                  <w:tcW w:w="9057" w:type="dxa"/>
                  <w:shd w:val="clear" w:color="auto" w:fill="F2F2F2" w:themeFill="background1" w:themeFillShade="F2"/>
                  <w:vAlign w:val="center"/>
                </w:tcPr>
                <w:p w14:paraId="6843C8BC" w14:textId="77777777" w:rsidR="001B1715" w:rsidRPr="002D1787" w:rsidRDefault="008B3B62" w:rsidP="001B1715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</w:rPr>
                  </w:pPr>
                  <w:r w:rsidRPr="002D1787">
                    <w:rPr>
                      <w:rFonts w:ascii="Times New Roman" w:hAnsi="Times New Roman" w:cs="Times New Roman"/>
                      <w:color w:val="000000"/>
                    </w:rPr>
                    <w:t>Molimo opišite svoj rad i aktivnosti u relevantnom sektoru. Šta radiš? Šta proizvodite?</w:t>
                  </w:r>
                </w:p>
              </w:tc>
            </w:tr>
          </w:tbl>
          <w:p w14:paraId="34B6AD19" w14:textId="77777777" w:rsidR="001B1715" w:rsidRPr="002D1787" w:rsidRDefault="001B1715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5F1B5AEB" w14:textId="77777777" w:rsidR="008C6067" w:rsidRPr="002D1787" w:rsidRDefault="008C6067" w:rsidP="008C6067">
            <w:pPr>
              <w:ind w:left="2" w:hanging="2"/>
              <w:rPr>
                <w:rFonts w:ascii="Times New Roman" w:eastAsia="Cambria" w:hAnsi="Times New Roman" w:cs="Times New Roman"/>
              </w:rPr>
            </w:pPr>
          </w:p>
          <w:p w14:paraId="377BC41C" w14:textId="77777777" w:rsidR="001B1715" w:rsidRPr="002D1787" w:rsidRDefault="001B1715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221F3EBD" w14:textId="77777777" w:rsidR="008C6067" w:rsidRPr="002D1787" w:rsidRDefault="008C6067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tbl>
            <w:tblPr>
              <w:tblpPr w:leftFromText="180" w:rightFromText="180" w:vertAnchor="text" w:tblpXSpec="right" w:tblpY="1"/>
              <w:tblOverlap w:val="never"/>
              <w:tblW w:w="961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clear" w:color="auto" w:fill="FDE9D9" w:themeFill="accent6" w:themeFillTint="33"/>
              <w:tblLayout w:type="fixed"/>
              <w:tblLook w:val="0000" w:firstRow="0" w:lastRow="0" w:firstColumn="0" w:lastColumn="0" w:noHBand="0" w:noVBand="0"/>
            </w:tblPr>
            <w:tblGrid>
              <w:gridCol w:w="555"/>
              <w:gridCol w:w="9057"/>
            </w:tblGrid>
            <w:tr w:rsidR="008C6067" w:rsidRPr="002D1787" w14:paraId="19338037" w14:textId="77777777" w:rsidTr="008F0A78">
              <w:trPr>
                <w:trHeight w:val="392"/>
              </w:trPr>
              <w:tc>
                <w:tcPr>
                  <w:tcW w:w="555" w:type="dxa"/>
                  <w:shd w:val="clear" w:color="auto" w:fill="F2F2F2" w:themeFill="background1" w:themeFillShade="F2"/>
                </w:tcPr>
                <w:p w14:paraId="23B6A6F6" w14:textId="77777777" w:rsidR="008C6067" w:rsidRPr="002D1787" w:rsidRDefault="00C2550E" w:rsidP="008C6067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2D1787">
                    <w:rPr>
                      <w:rFonts w:ascii="Times New Roman" w:hAnsi="Times New Roman" w:cs="Times New Roman"/>
                      <w:color w:val="000000"/>
                    </w:rPr>
                    <w:t>12</w:t>
                  </w:r>
                  <w:r w:rsidR="008C6067" w:rsidRPr="002D1787">
                    <w:rPr>
                      <w:rFonts w:ascii="Times New Roman" w:hAnsi="Times New Roman" w:cs="Times New Roman"/>
                      <w:color w:val="000000"/>
                    </w:rPr>
                    <w:t>.</w:t>
                  </w:r>
                </w:p>
              </w:tc>
              <w:tc>
                <w:tcPr>
                  <w:tcW w:w="9057" w:type="dxa"/>
                  <w:shd w:val="clear" w:color="auto" w:fill="F2F2F2" w:themeFill="background1" w:themeFillShade="F2"/>
                  <w:vAlign w:val="center"/>
                </w:tcPr>
                <w:p w14:paraId="312FFE17" w14:textId="77777777" w:rsidR="008C6067" w:rsidRPr="002D1787" w:rsidRDefault="008B3B62" w:rsidP="008C6067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2D1787">
                    <w:rPr>
                      <w:rFonts w:ascii="Times New Roman" w:hAnsi="Times New Roman" w:cs="Times New Roman"/>
                      <w:color w:val="000000"/>
                    </w:rPr>
                    <w:t xml:space="preserve">Opišite problem koji će biti rešen grant podrškom </w:t>
                  </w:r>
                  <w:r w:rsidR="00385FE8" w:rsidRPr="002D1787">
                    <w:rPr>
                      <w:rFonts w:ascii="Times New Roman" w:hAnsi="Times New Roman" w:cs="Times New Roman"/>
                      <w:color w:val="000000"/>
                    </w:rPr>
                    <w:t>.</w:t>
                  </w:r>
                </w:p>
              </w:tc>
            </w:tr>
          </w:tbl>
          <w:p w14:paraId="67CA78DF" w14:textId="77777777" w:rsidR="008C6067" w:rsidRPr="002D1787" w:rsidRDefault="008C6067" w:rsidP="008C60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5D8BFA5F" w14:textId="77777777" w:rsidR="001B1715" w:rsidRPr="002D1787" w:rsidRDefault="001B1715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5E10F5E9" w14:textId="77777777" w:rsidR="001B1715" w:rsidRPr="002D1787" w:rsidRDefault="001B1715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4BB6DEF5" w14:textId="77777777" w:rsidR="001B1715" w:rsidRPr="002D1787" w:rsidRDefault="001B1715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1B1715" w:rsidRPr="002D1787" w14:paraId="42AD5483" w14:textId="77777777" w:rsidTr="002D1787">
        <w:trPr>
          <w:trHeight w:val="971"/>
        </w:trPr>
        <w:tc>
          <w:tcPr>
            <w:tcW w:w="9558" w:type="dxa"/>
            <w:gridSpan w:val="3"/>
            <w:shd w:val="clear" w:color="auto" w:fill="auto"/>
          </w:tcPr>
          <w:tbl>
            <w:tblPr>
              <w:tblpPr w:leftFromText="180" w:rightFromText="180" w:vertAnchor="text" w:tblpXSpec="right" w:tblpY="1"/>
              <w:tblOverlap w:val="never"/>
              <w:tblW w:w="961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555"/>
              <w:gridCol w:w="9057"/>
            </w:tblGrid>
            <w:tr w:rsidR="001B1715" w:rsidRPr="002D1787" w14:paraId="551E7664" w14:textId="77777777" w:rsidTr="008F0A78">
              <w:trPr>
                <w:trHeight w:val="392"/>
              </w:trPr>
              <w:tc>
                <w:tcPr>
                  <w:tcW w:w="555" w:type="dxa"/>
                  <w:shd w:val="clear" w:color="auto" w:fill="F2F2F2" w:themeFill="background1" w:themeFillShade="F2"/>
                </w:tcPr>
                <w:p w14:paraId="712ACA0E" w14:textId="77777777" w:rsidR="001B1715" w:rsidRPr="002D1787" w:rsidRDefault="00C2550E" w:rsidP="001B1715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2D1787">
                    <w:rPr>
                      <w:rFonts w:ascii="Times New Roman" w:hAnsi="Times New Roman" w:cs="Times New Roman"/>
                      <w:color w:val="000000"/>
                    </w:rPr>
                    <w:t>13</w:t>
                  </w:r>
                  <w:r w:rsidR="001B1715" w:rsidRPr="002D1787">
                    <w:rPr>
                      <w:rFonts w:ascii="Times New Roman" w:hAnsi="Times New Roman" w:cs="Times New Roman"/>
                      <w:color w:val="000000"/>
                    </w:rPr>
                    <w:t>.</w:t>
                  </w:r>
                </w:p>
              </w:tc>
              <w:tc>
                <w:tcPr>
                  <w:tcW w:w="9057" w:type="dxa"/>
                  <w:shd w:val="clear" w:color="auto" w:fill="F2F2F2" w:themeFill="background1" w:themeFillShade="F2"/>
                </w:tcPr>
                <w:p w14:paraId="11967BF7" w14:textId="77777777" w:rsidR="001B1715" w:rsidRPr="002D1787" w:rsidRDefault="008B3B62" w:rsidP="001B1715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2D1787">
                    <w:rPr>
                      <w:rFonts w:ascii="Times New Roman" w:hAnsi="Times New Roman" w:cs="Times New Roman"/>
                      <w:color w:val="000000"/>
                    </w:rPr>
                    <w:t xml:space="preserve">Opišite svoj opšti cilj, očekivane ishode i aktivnosti intervencije (molimo kvantifikujte ishode </w:t>
                  </w:r>
                  <w:r w:rsidR="001B1715" w:rsidRPr="002D1787">
                    <w:rPr>
                      <w:rFonts w:ascii="Times New Roman" w:hAnsi="Times New Roman" w:cs="Times New Roman"/>
                      <w:color w:val="000000"/>
                    </w:rPr>
                    <w:t>).</w:t>
                  </w:r>
                </w:p>
              </w:tc>
            </w:tr>
          </w:tbl>
          <w:p w14:paraId="0CB0B4FF" w14:textId="77777777" w:rsidR="00946342" w:rsidRPr="002D1787" w:rsidRDefault="00946342" w:rsidP="001B1715">
            <w:pPr>
              <w:rPr>
                <w:rFonts w:ascii="Times New Roman" w:hAnsi="Times New Roman" w:cs="Times New Roman"/>
                <w:color w:val="000000"/>
              </w:rPr>
            </w:pPr>
          </w:p>
          <w:p w14:paraId="721C45DE" w14:textId="1DEE2489" w:rsidR="001B1715" w:rsidRPr="002D1787" w:rsidRDefault="008B3B62" w:rsidP="001B1715">
            <w:pPr>
              <w:rPr>
                <w:rFonts w:ascii="Times New Roman" w:hAnsi="Times New Roman" w:cs="Times New Roman"/>
                <w:color w:val="000000"/>
              </w:rPr>
            </w:pPr>
            <w:r w:rsidRPr="002D1787">
              <w:rPr>
                <w:rFonts w:ascii="Times New Roman" w:hAnsi="Times New Roman" w:cs="Times New Roman"/>
                <w:color w:val="000000"/>
              </w:rPr>
              <w:t xml:space="preserve">Opšti </w:t>
            </w:r>
            <w:r w:rsidR="003D28AF" w:rsidRPr="002D1787">
              <w:rPr>
                <w:rFonts w:ascii="Times New Roman" w:hAnsi="Times New Roman" w:cs="Times New Roman"/>
                <w:color w:val="000000"/>
              </w:rPr>
              <w:t>cilj</w:t>
            </w:r>
            <w:r w:rsidR="001B1715" w:rsidRPr="002D1787">
              <w:rPr>
                <w:rFonts w:ascii="Times New Roman" w:hAnsi="Times New Roman" w:cs="Times New Roman"/>
                <w:color w:val="000000"/>
              </w:rPr>
              <w:t>:</w:t>
            </w:r>
          </w:p>
          <w:p w14:paraId="41B14E6F" w14:textId="77777777" w:rsidR="001B1715" w:rsidRPr="002D1787" w:rsidRDefault="001B1715" w:rsidP="001B1715">
            <w:pPr>
              <w:rPr>
                <w:rFonts w:ascii="Times New Roman" w:hAnsi="Times New Roman" w:cs="Times New Roman"/>
                <w:color w:val="000000"/>
              </w:rPr>
            </w:pPr>
          </w:p>
          <w:p w14:paraId="4A1ACAAC" w14:textId="77777777" w:rsidR="001B1715" w:rsidRPr="002D1787" w:rsidRDefault="008B3B62" w:rsidP="001B1715">
            <w:pPr>
              <w:rPr>
                <w:rFonts w:ascii="Times New Roman" w:hAnsi="Times New Roman" w:cs="Times New Roman"/>
                <w:color w:val="000000"/>
              </w:rPr>
            </w:pPr>
            <w:r w:rsidRPr="002D1787">
              <w:rPr>
                <w:rFonts w:ascii="Times New Roman" w:hAnsi="Times New Roman" w:cs="Times New Roman"/>
                <w:color w:val="000000"/>
              </w:rPr>
              <w:t>Očekivan i rezultati</w:t>
            </w:r>
            <w:r w:rsidR="001B1715" w:rsidRPr="002D1787">
              <w:rPr>
                <w:rFonts w:ascii="Times New Roman" w:hAnsi="Times New Roman" w:cs="Times New Roman"/>
                <w:color w:val="000000"/>
              </w:rPr>
              <w:t>:</w:t>
            </w:r>
          </w:p>
          <w:p w14:paraId="00DDF3DE" w14:textId="77777777" w:rsidR="001B1715" w:rsidRPr="002D1787" w:rsidRDefault="001B1715" w:rsidP="001B1715">
            <w:pPr>
              <w:rPr>
                <w:rFonts w:ascii="Times New Roman" w:hAnsi="Times New Roman" w:cs="Times New Roman"/>
                <w:color w:val="000000"/>
              </w:rPr>
            </w:pPr>
          </w:p>
          <w:p w14:paraId="5DE134C8" w14:textId="77777777" w:rsidR="009146D8" w:rsidRPr="002D1787" w:rsidRDefault="008B3B62" w:rsidP="009146D8">
            <w:pPr>
              <w:rPr>
                <w:rFonts w:ascii="Times New Roman" w:hAnsi="Times New Roman" w:cs="Times New Roman"/>
                <w:lang w:eastAsia="en-AU"/>
              </w:rPr>
            </w:pPr>
            <w:r w:rsidRPr="002D1787">
              <w:rPr>
                <w:rFonts w:ascii="Times New Roman" w:hAnsi="Times New Roman" w:cs="Times New Roman"/>
                <w:color w:val="000000"/>
              </w:rPr>
              <w:t>Rezultat</w:t>
            </w:r>
            <w:r w:rsidR="001B1715" w:rsidRPr="002D1787">
              <w:rPr>
                <w:rFonts w:ascii="Times New Roman" w:hAnsi="Times New Roman" w:cs="Times New Roman"/>
                <w:color w:val="000000"/>
              </w:rPr>
              <w:t xml:space="preserve"> 1:</w:t>
            </w:r>
          </w:p>
          <w:p w14:paraId="23B2D226" w14:textId="77777777" w:rsidR="001B1715" w:rsidRPr="002D1787" w:rsidRDefault="001B1715" w:rsidP="001B1715">
            <w:pPr>
              <w:rPr>
                <w:rFonts w:ascii="Times New Roman" w:hAnsi="Times New Roman" w:cs="Times New Roman"/>
                <w:color w:val="000000"/>
              </w:rPr>
            </w:pPr>
          </w:p>
          <w:p w14:paraId="1E34B38E" w14:textId="77777777" w:rsidR="001B1715" w:rsidRPr="002D1787" w:rsidRDefault="001B1715" w:rsidP="001B1715">
            <w:pPr>
              <w:rPr>
                <w:rFonts w:ascii="Times New Roman" w:hAnsi="Times New Roman" w:cs="Times New Roman"/>
                <w:color w:val="000000"/>
              </w:rPr>
            </w:pPr>
          </w:p>
          <w:p w14:paraId="66D90774" w14:textId="77777777" w:rsidR="001B1715" w:rsidRPr="002D1787" w:rsidRDefault="008B3B62" w:rsidP="00946342">
            <w:pPr>
              <w:rPr>
                <w:rFonts w:ascii="Times New Roman" w:hAnsi="Times New Roman" w:cs="Times New Roman"/>
                <w:color w:val="000000"/>
              </w:rPr>
            </w:pPr>
            <w:r w:rsidRPr="002D1787">
              <w:rPr>
                <w:rFonts w:ascii="Times New Roman" w:hAnsi="Times New Roman" w:cs="Times New Roman"/>
                <w:color w:val="000000"/>
              </w:rPr>
              <w:t xml:space="preserve">Rezultat </w:t>
            </w:r>
            <w:r w:rsidR="001B1715" w:rsidRPr="002D1787">
              <w:rPr>
                <w:rFonts w:ascii="Times New Roman" w:hAnsi="Times New Roman" w:cs="Times New Roman"/>
                <w:color w:val="000000"/>
              </w:rPr>
              <w:t>2:</w:t>
            </w:r>
          </w:p>
          <w:p w14:paraId="2EFFE82D" w14:textId="77777777" w:rsidR="00CB7ACC" w:rsidRPr="002D1787" w:rsidRDefault="00CB7ACC" w:rsidP="00946342">
            <w:pPr>
              <w:rPr>
                <w:rFonts w:ascii="Times New Roman" w:hAnsi="Times New Roman" w:cs="Times New Roman"/>
                <w:color w:val="000000"/>
              </w:rPr>
            </w:pPr>
          </w:p>
          <w:p w14:paraId="2A7AC391" w14:textId="77777777" w:rsidR="00CB7ACC" w:rsidRPr="002D1787" w:rsidRDefault="00CB7ACC" w:rsidP="00946342">
            <w:pPr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1B1715" w:rsidRPr="002D1787" w14:paraId="43FBE150" w14:textId="77777777" w:rsidTr="002D1787">
        <w:trPr>
          <w:trHeight w:val="392"/>
        </w:trPr>
        <w:tc>
          <w:tcPr>
            <w:tcW w:w="9558" w:type="dxa"/>
            <w:gridSpan w:val="3"/>
            <w:shd w:val="clear" w:color="auto" w:fill="auto"/>
          </w:tcPr>
          <w:tbl>
            <w:tblPr>
              <w:tblpPr w:leftFromText="180" w:rightFromText="180" w:vertAnchor="text" w:tblpXSpec="right" w:tblpY="1"/>
              <w:tblOverlap w:val="never"/>
              <w:tblW w:w="961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555"/>
              <w:gridCol w:w="9057"/>
            </w:tblGrid>
            <w:tr w:rsidR="00CB7ACC" w:rsidRPr="002D1787" w14:paraId="78D746ED" w14:textId="77777777" w:rsidTr="00CB7ACC">
              <w:trPr>
                <w:trHeight w:val="170"/>
              </w:trPr>
              <w:tc>
                <w:tcPr>
                  <w:tcW w:w="555" w:type="dxa"/>
                  <w:shd w:val="clear" w:color="auto" w:fill="F2F2F2" w:themeFill="background1" w:themeFillShade="F2"/>
                </w:tcPr>
                <w:p w14:paraId="0E900055" w14:textId="77777777" w:rsidR="001B1715" w:rsidRPr="002D1787" w:rsidRDefault="001B1715" w:rsidP="00684AB2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</w:rPr>
                  </w:pPr>
                  <w:r w:rsidRPr="002D1787">
                    <w:rPr>
                      <w:rFonts w:ascii="Times New Roman" w:hAnsi="Times New Roman" w:cs="Times New Roman"/>
                    </w:rPr>
                    <w:t>1</w:t>
                  </w:r>
                  <w:r w:rsidR="00CB7ACC" w:rsidRPr="002D1787">
                    <w:rPr>
                      <w:rFonts w:ascii="Times New Roman" w:hAnsi="Times New Roman" w:cs="Times New Roman"/>
                    </w:rPr>
                    <w:t>4</w:t>
                  </w:r>
                  <w:r w:rsidRPr="002D1787">
                    <w:rPr>
                      <w:rFonts w:ascii="Times New Roman" w:hAnsi="Times New Roman" w:cs="Times New Roman"/>
                    </w:rPr>
                    <w:t>.</w:t>
                  </w:r>
                </w:p>
              </w:tc>
              <w:tc>
                <w:tcPr>
                  <w:tcW w:w="9057" w:type="dxa"/>
                  <w:shd w:val="clear" w:color="auto" w:fill="F2F2F2" w:themeFill="background1" w:themeFillShade="F2"/>
                  <w:vAlign w:val="center"/>
                </w:tcPr>
                <w:p w14:paraId="45696F15" w14:textId="77777777" w:rsidR="001B1715" w:rsidRPr="002D1787" w:rsidRDefault="008B3B62" w:rsidP="001B1715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</w:rPr>
                  </w:pPr>
                  <w:r w:rsidRPr="002D1787">
                    <w:rPr>
                      <w:rFonts w:ascii="Times New Roman" w:hAnsi="Times New Roman" w:cs="Times New Roman"/>
                    </w:rPr>
                    <w:t>Mislite li da vaše poslovanje može uticati na životnu sredinu i kako? Molimo opišite pozitivne i negativne efekte</w:t>
                  </w:r>
                  <w:r w:rsidR="001B1715" w:rsidRPr="002D1787">
                    <w:rPr>
                      <w:rFonts w:ascii="Times New Roman" w:hAnsi="Times New Roman" w:cs="Times New Roman"/>
                    </w:rPr>
                    <w:t>.</w:t>
                  </w:r>
                </w:p>
              </w:tc>
            </w:tr>
          </w:tbl>
          <w:p w14:paraId="75C8EB2E" w14:textId="77777777" w:rsidR="001B1715" w:rsidRPr="002D1787" w:rsidRDefault="001B1715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37F331EE" w14:textId="77777777" w:rsidR="001B1715" w:rsidRPr="002D1787" w:rsidRDefault="001B1715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07CF58CC" w14:textId="77777777" w:rsidR="00CB7ACC" w:rsidRPr="002D1787" w:rsidRDefault="00CB7ACC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388E3BB6" w14:textId="77777777" w:rsidR="008F0A78" w:rsidRPr="002D1787" w:rsidRDefault="008F0A78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43959866" w14:textId="77777777" w:rsidR="008F0A78" w:rsidRPr="002D1787" w:rsidRDefault="008F0A78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5D044E61" w14:textId="77777777" w:rsidR="00CB7ACC" w:rsidRPr="002D1787" w:rsidRDefault="00CB7ACC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tbl>
            <w:tblPr>
              <w:tblpPr w:leftFromText="180" w:rightFromText="180" w:vertAnchor="text" w:tblpXSpec="right" w:tblpY="1"/>
              <w:tblOverlap w:val="never"/>
              <w:tblW w:w="961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555"/>
              <w:gridCol w:w="9057"/>
            </w:tblGrid>
            <w:tr w:rsidR="009146D8" w:rsidRPr="002D1787" w14:paraId="0E3C9837" w14:textId="77777777" w:rsidTr="008F0A78">
              <w:trPr>
                <w:trHeight w:val="617"/>
              </w:trPr>
              <w:tc>
                <w:tcPr>
                  <w:tcW w:w="555" w:type="dxa"/>
                  <w:shd w:val="clear" w:color="auto" w:fill="F2F2F2" w:themeFill="background1" w:themeFillShade="F2"/>
                </w:tcPr>
                <w:p w14:paraId="093FCA77" w14:textId="77777777" w:rsidR="009146D8" w:rsidRPr="002D1787" w:rsidRDefault="00CB7ACC" w:rsidP="009146D8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2D1787">
                    <w:rPr>
                      <w:rFonts w:ascii="Times New Roman" w:hAnsi="Times New Roman" w:cs="Times New Roman"/>
                      <w:color w:val="000000"/>
                    </w:rPr>
                    <w:t>15</w:t>
                  </w:r>
                  <w:r w:rsidR="009146D8" w:rsidRPr="002D1787">
                    <w:rPr>
                      <w:rFonts w:ascii="Times New Roman" w:hAnsi="Times New Roman" w:cs="Times New Roman"/>
                      <w:color w:val="000000"/>
                    </w:rPr>
                    <w:t>.</w:t>
                  </w:r>
                </w:p>
              </w:tc>
              <w:tc>
                <w:tcPr>
                  <w:tcW w:w="9057" w:type="dxa"/>
                  <w:shd w:val="clear" w:color="auto" w:fill="F2F2F2" w:themeFill="background1" w:themeFillShade="F2"/>
                  <w:vAlign w:val="center"/>
                </w:tcPr>
                <w:p w14:paraId="6F46E7EE" w14:textId="77777777" w:rsidR="009146D8" w:rsidRPr="002D1787" w:rsidRDefault="008B3B62" w:rsidP="009146D8">
                  <w:pPr>
                    <w:rPr>
                      <w:rFonts w:ascii="Times New Roman" w:hAnsi="Times New Roman" w:cs="Times New Roman"/>
                      <w:color w:val="000000"/>
                    </w:rPr>
                  </w:pPr>
                  <w:r w:rsidRPr="002D1787">
                    <w:rPr>
                      <w:rFonts w:ascii="Times New Roman" w:hAnsi="Times New Roman" w:cs="Times New Roman"/>
                      <w:color w:val="000000"/>
                    </w:rPr>
                    <w:t>Opišite kako će predložena aktivnost uticati na konkurentnost sektora</w:t>
                  </w:r>
                  <w:r w:rsidR="009146D8" w:rsidRPr="002D1787">
                    <w:rPr>
                      <w:rFonts w:ascii="Times New Roman" w:hAnsi="Times New Roman" w:cs="Times New Roman"/>
                      <w:color w:val="000000"/>
                    </w:rPr>
                    <w:t xml:space="preserve">. </w:t>
                  </w:r>
                </w:p>
              </w:tc>
            </w:tr>
          </w:tbl>
          <w:p w14:paraId="45A8281C" w14:textId="77777777" w:rsidR="009146D8" w:rsidRPr="002D1787" w:rsidRDefault="009146D8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5F178181" w14:textId="77777777" w:rsidR="008F0A78" w:rsidRPr="002D1787" w:rsidRDefault="008F0A78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23D008B5" w14:textId="77777777" w:rsidR="008F0A78" w:rsidRPr="002D1787" w:rsidRDefault="008F0A78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7EEACF3B" w14:textId="77777777" w:rsidR="008F0A78" w:rsidRPr="002D1787" w:rsidRDefault="008F0A78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111D1594" w14:textId="77777777" w:rsidR="008F0A78" w:rsidRPr="002D1787" w:rsidRDefault="008F0A78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tbl>
            <w:tblPr>
              <w:tblpPr w:leftFromText="180" w:rightFromText="180" w:vertAnchor="text" w:tblpXSpec="right" w:tblpY="1"/>
              <w:tblOverlap w:val="never"/>
              <w:tblW w:w="961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555"/>
              <w:gridCol w:w="9057"/>
            </w:tblGrid>
            <w:tr w:rsidR="008F0A78" w:rsidRPr="002D1787" w14:paraId="1432F048" w14:textId="77777777" w:rsidTr="00305011">
              <w:trPr>
                <w:trHeight w:val="617"/>
              </w:trPr>
              <w:tc>
                <w:tcPr>
                  <w:tcW w:w="555" w:type="dxa"/>
                  <w:shd w:val="clear" w:color="auto" w:fill="F2F2F2" w:themeFill="background1" w:themeFillShade="F2"/>
                </w:tcPr>
                <w:p w14:paraId="23D18E15" w14:textId="77777777" w:rsidR="008F0A78" w:rsidRPr="002D1787" w:rsidRDefault="008F0A78" w:rsidP="008F0A78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2D1787">
                    <w:rPr>
                      <w:rFonts w:ascii="Times New Roman" w:hAnsi="Times New Roman" w:cs="Times New Roman"/>
                      <w:color w:val="000000"/>
                    </w:rPr>
                    <w:t>16.</w:t>
                  </w:r>
                </w:p>
              </w:tc>
              <w:tc>
                <w:tcPr>
                  <w:tcW w:w="9057" w:type="dxa"/>
                  <w:shd w:val="clear" w:color="auto" w:fill="F2F2F2" w:themeFill="background1" w:themeFillShade="F2"/>
                  <w:vAlign w:val="center"/>
                </w:tcPr>
                <w:p w14:paraId="394481C3" w14:textId="77777777" w:rsidR="008F0A78" w:rsidRPr="002D1787" w:rsidRDefault="008B3B62" w:rsidP="008F0A78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</w:rPr>
                  </w:pPr>
                  <w:r w:rsidRPr="002D1787">
                    <w:rPr>
                      <w:rFonts w:ascii="Times New Roman" w:hAnsi="Times New Roman" w:cs="Times New Roman"/>
                      <w:color w:val="000000"/>
                    </w:rPr>
                    <w:t>Opišite u kojoj meri će predložena aktivnost osigurati održivost poslovanja</w:t>
                  </w:r>
                </w:p>
              </w:tc>
            </w:tr>
          </w:tbl>
          <w:p w14:paraId="0138B6DA" w14:textId="77777777" w:rsidR="009146D8" w:rsidRPr="002D1787" w:rsidRDefault="009146D8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77CB819D" w14:textId="77777777" w:rsidR="009146D8" w:rsidRPr="002D1787" w:rsidRDefault="009146D8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55385B9F" w14:textId="77777777" w:rsidR="008F0A78" w:rsidRPr="002D1787" w:rsidRDefault="008F0A78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6E1FC43E" w14:textId="77777777" w:rsidR="008F0A78" w:rsidRPr="002D1787" w:rsidRDefault="008F0A78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53B8646D" w14:textId="77777777" w:rsidR="001B1715" w:rsidRPr="002D1787" w:rsidRDefault="001B1715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tbl>
            <w:tblPr>
              <w:tblpPr w:leftFromText="180" w:rightFromText="180" w:vertAnchor="text" w:tblpXSpec="right" w:tblpY="1"/>
              <w:tblOverlap w:val="never"/>
              <w:tblW w:w="18669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555"/>
              <w:gridCol w:w="9057"/>
              <w:gridCol w:w="9057"/>
            </w:tblGrid>
            <w:tr w:rsidR="00946342" w:rsidRPr="002D1787" w14:paraId="42A95008" w14:textId="77777777" w:rsidTr="002D1787">
              <w:trPr>
                <w:trHeight w:val="80"/>
              </w:trPr>
              <w:tc>
                <w:tcPr>
                  <w:tcW w:w="555" w:type="dxa"/>
                  <w:shd w:val="clear" w:color="auto" w:fill="F2F2F2" w:themeFill="background1" w:themeFillShade="F2"/>
                </w:tcPr>
                <w:p w14:paraId="63F184A2" w14:textId="77777777" w:rsidR="00946342" w:rsidRPr="002D1787" w:rsidRDefault="00CB7ACC" w:rsidP="00946342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2D1787">
                    <w:rPr>
                      <w:rFonts w:ascii="Times New Roman" w:hAnsi="Times New Roman" w:cs="Times New Roman"/>
                      <w:color w:val="000000"/>
                    </w:rPr>
                    <w:t>1</w:t>
                  </w:r>
                  <w:r w:rsidR="008F0A78" w:rsidRPr="002D1787">
                    <w:rPr>
                      <w:rFonts w:ascii="Times New Roman" w:hAnsi="Times New Roman" w:cs="Times New Roman"/>
                      <w:color w:val="000000"/>
                    </w:rPr>
                    <w:t>7.</w:t>
                  </w:r>
                </w:p>
              </w:tc>
              <w:tc>
                <w:tcPr>
                  <w:tcW w:w="9057" w:type="dxa"/>
                  <w:shd w:val="clear" w:color="auto" w:fill="F2F2F2" w:themeFill="background1" w:themeFillShade="F2"/>
                  <w:vAlign w:val="center"/>
                </w:tcPr>
                <w:p w14:paraId="437A2F4A" w14:textId="77777777" w:rsidR="00946342" w:rsidRPr="002D1787" w:rsidRDefault="008B3B62" w:rsidP="0094634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2D1787">
                    <w:rPr>
                      <w:rFonts w:ascii="Times New Roman" w:hAnsi="Times New Roman" w:cs="Times New Roman"/>
                      <w:color w:val="000000"/>
                    </w:rPr>
                    <w:t xml:space="preserve">Koliko će se novih radnih mesta (puno radno vreme, sezonski, samozapošljavanje) otvoriti kroz ovu intervenciju </w:t>
                  </w:r>
                  <w:r w:rsidR="00946342" w:rsidRPr="002D1787">
                    <w:rPr>
                      <w:rFonts w:ascii="Times New Roman" w:hAnsi="Times New Roman" w:cs="Times New Roman"/>
                      <w:color w:val="000000"/>
                    </w:rPr>
                    <w:t>?</w:t>
                  </w:r>
                </w:p>
              </w:tc>
              <w:tc>
                <w:tcPr>
                  <w:tcW w:w="9057" w:type="dxa"/>
                  <w:shd w:val="clear" w:color="auto" w:fill="F2F2F2" w:themeFill="background1" w:themeFillShade="F2"/>
                  <w:vAlign w:val="center"/>
                </w:tcPr>
                <w:p w14:paraId="41750E10" w14:textId="7D62E404" w:rsidR="00946342" w:rsidRPr="002D1787" w:rsidRDefault="002D1787" w:rsidP="0094634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</w:rPr>
                  </w:pPr>
                  <w:r w:rsidRPr="002D1787">
                    <w:rPr>
                      <w:rFonts w:ascii="Times New Roman" w:hAnsi="Times New Roman" w:cs="Times New Roman"/>
                      <w:color w:val="000000"/>
                    </w:rPr>
                    <w:t>Opišite društveni i ekološki uticaj vaše ideje ?</w:t>
                  </w:r>
                </w:p>
              </w:tc>
            </w:tr>
          </w:tbl>
          <w:p w14:paraId="74702309" w14:textId="77777777" w:rsidR="001B1715" w:rsidRPr="002D1787" w:rsidRDefault="001B1715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0CFD1233" w14:textId="77777777" w:rsidR="00946342" w:rsidRPr="002D1787" w:rsidRDefault="00946342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63AFE0CD" w14:textId="77777777" w:rsidR="008F0A78" w:rsidRPr="002D1787" w:rsidRDefault="008F0A78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6D50141A" w14:textId="77777777" w:rsidR="008F0A78" w:rsidRPr="002D1787" w:rsidRDefault="008F0A78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34201E69" w14:textId="77777777" w:rsidR="001B1715" w:rsidRPr="002D1787" w:rsidRDefault="001B1715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tbl>
            <w:tblPr>
              <w:tblpPr w:leftFromText="180" w:rightFromText="180" w:vertAnchor="text" w:tblpXSpec="right" w:tblpY="1"/>
              <w:tblOverlap w:val="never"/>
              <w:tblW w:w="18669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555"/>
              <w:gridCol w:w="9057"/>
              <w:gridCol w:w="9057"/>
            </w:tblGrid>
            <w:tr w:rsidR="001B1715" w:rsidRPr="002D1787" w14:paraId="58263813" w14:textId="77777777" w:rsidTr="00652B79">
              <w:trPr>
                <w:trHeight w:val="392"/>
              </w:trPr>
              <w:tc>
                <w:tcPr>
                  <w:tcW w:w="555" w:type="dxa"/>
                  <w:shd w:val="clear" w:color="auto" w:fill="F2F2F2" w:themeFill="background1" w:themeFillShade="F2"/>
                </w:tcPr>
                <w:p w14:paraId="4F3B6A73" w14:textId="77777777" w:rsidR="001B1715" w:rsidRPr="002D1787" w:rsidRDefault="00C2550E" w:rsidP="00CB7ACC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2D1787">
                    <w:rPr>
                      <w:rFonts w:ascii="Times New Roman" w:hAnsi="Times New Roman" w:cs="Times New Roman"/>
                      <w:color w:val="000000"/>
                    </w:rPr>
                    <w:t>1</w:t>
                  </w:r>
                  <w:r w:rsidR="008F0A78" w:rsidRPr="002D1787">
                    <w:rPr>
                      <w:rFonts w:ascii="Times New Roman" w:hAnsi="Times New Roman" w:cs="Times New Roman"/>
                      <w:color w:val="000000"/>
                    </w:rPr>
                    <w:t>8</w:t>
                  </w:r>
                  <w:r w:rsidR="001B1715" w:rsidRPr="002D1787">
                    <w:rPr>
                      <w:rFonts w:ascii="Times New Roman" w:hAnsi="Times New Roman" w:cs="Times New Roman"/>
                      <w:color w:val="000000"/>
                    </w:rPr>
                    <w:t>.</w:t>
                  </w:r>
                </w:p>
              </w:tc>
              <w:tc>
                <w:tcPr>
                  <w:tcW w:w="9057" w:type="dxa"/>
                  <w:shd w:val="clear" w:color="auto" w:fill="F2F2F2" w:themeFill="background1" w:themeFillShade="F2"/>
                  <w:vAlign w:val="center"/>
                </w:tcPr>
                <w:p w14:paraId="356FA27B" w14:textId="77777777" w:rsidR="001B1715" w:rsidRPr="002D1787" w:rsidRDefault="008B3B62" w:rsidP="001B1715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2D1787">
                    <w:rPr>
                      <w:rFonts w:ascii="Times New Roman" w:hAnsi="Times New Roman" w:cs="Times New Roman"/>
                      <w:color w:val="000000"/>
                    </w:rPr>
                    <w:t xml:space="preserve">Ko će biti odgovoran za upravljanje poslovnom idejom/intervencijom </w:t>
                  </w:r>
                  <w:r w:rsidR="001B1715" w:rsidRPr="002D1787">
                    <w:rPr>
                      <w:rFonts w:ascii="Times New Roman" w:hAnsi="Times New Roman" w:cs="Times New Roman"/>
                      <w:color w:val="000000"/>
                    </w:rPr>
                    <w:t>?</w:t>
                  </w:r>
                </w:p>
              </w:tc>
              <w:tc>
                <w:tcPr>
                  <w:tcW w:w="9057" w:type="dxa"/>
                  <w:shd w:val="clear" w:color="auto" w:fill="F2F2F2" w:themeFill="background1" w:themeFillShade="F2"/>
                  <w:vAlign w:val="center"/>
                </w:tcPr>
                <w:p w14:paraId="16B92752" w14:textId="4FB4496E" w:rsidR="001B1715" w:rsidRPr="002D1787" w:rsidRDefault="002D1787" w:rsidP="001B1715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</w:rPr>
                  </w:pPr>
                  <w:r w:rsidRPr="002D1787">
                    <w:rPr>
                      <w:rFonts w:ascii="Times New Roman" w:hAnsi="Times New Roman" w:cs="Times New Roman"/>
                      <w:color w:val="000000"/>
                    </w:rPr>
                    <w:t>Opišite društveni i ekološki uticaj vaše ideje ?</w:t>
                  </w:r>
                </w:p>
              </w:tc>
            </w:tr>
          </w:tbl>
          <w:p w14:paraId="4D420F16" w14:textId="77777777" w:rsidR="001B1715" w:rsidRPr="002D1787" w:rsidRDefault="001B1715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7A49A531" w14:textId="77777777" w:rsidR="00946342" w:rsidRPr="002D1787" w:rsidRDefault="00946342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76533FB6" w14:textId="77777777" w:rsidR="00946342" w:rsidRPr="002D1787" w:rsidRDefault="00946342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72C00D25" w14:textId="77777777" w:rsidR="00946342" w:rsidRPr="002D1787" w:rsidRDefault="00946342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4CC53129" w14:textId="77777777" w:rsidR="001B1715" w:rsidRPr="002D1787" w:rsidRDefault="001B1715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8C6067" w:rsidRPr="002D1787" w14:paraId="36B170B7" w14:textId="77777777" w:rsidTr="002D1787">
        <w:trPr>
          <w:trHeight w:val="1178"/>
        </w:trPr>
        <w:tc>
          <w:tcPr>
            <w:tcW w:w="555" w:type="dxa"/>
            <w:shd w:val="clear" w:color="auto" w:fill="F2F2F2" w:themeFill="background1" w:themeFillShade="F2"/>
          </w:tcPr>
          <w:p w14:paraId="30FF97B9" w14:textId="77777777" w:rsidR="008C6067" w:rsidRPr="002D1787" w:rsidRDefault="00CB7ACC" w:rsidP="001B171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FF0000"/>
              </w:rPr>
            </w:pPr>
            <w:r w:rsidRPr="002D1787">
              <w:rPr>
                <w:rFonts w:ascii="Times New Roman" w:hAnsi="Times New Roman" w:cs="Times New Roman"/>
              </w:rPr>
              <w:lastRenderedPageBreak/>
              <w:t>19</w:t>
            </w:r>
            <w:r w:rsidR="00684AB2" w:rsidRPr="002D1787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586C6FFE" w14:textId="77777777" w:rsidR="008B3B62" w:rsidRPr="002D1787" w:rsidRDefault="008B3B62" w:rsidP="008B3B62">
            <w:pPr>
              <w:ind w:left="2" w:hanging="2"/>
              <w:rPr>
                <w:rFonts w:ascii="Times New Roman" w:hAnsi="Times New Roman" w:cs="Times New Roman"/>
                <w:color w:val="000000"/>
              </w:rPr>
            </w:pPr>
            <w:r w:rsidRPr="002D1787">
              <w:rPr>
                <w:rFonts w:ascii="Times New Roman" w:hAnsi="Times New Roman" w:cs="Times New Roman"/>
                <w:color w:val="000000"/>
              </w:rPr>
              <w:t>Da li ste ikada dobili pomoć od opštine, nevladinih organizacija, udruženja ili drugih donatora?</w:t>
            </w:r>
          </w:p>
          <w:p w14:paraId="531150AB" w14:textId="77777777" w:rsidR="008C6067" w:rsidRPr="002D1787" w:rsidRDefault="008B3B62" w:rsidP="008B3B62">
            <w:pPr>
              <w:ind w:left="2" w:hanging="2"/>
              <w:rPr>
                <w:rFonts w:ascii="Times New Roman" w:hAnsi="Times New Roman" w:cs="Times New Roman"/>
                <w:color w:val="000000" w:themeColor="text1"/>
              </w:rPr>
            </w:pPr>
            <w:r w:rsidRPr="002D1787">
              <w:rPr>
                <w:rFonts w:ascii="Times New Roman" w:hAnsi="Times New Roman" w:cs="Times New Roman"/>
                <w:color w:val="000000"/>
              </w:rPr>
              <w:t xml:space="preserve">Ako da, opišite </w:t>
            </w:r>
            <w:r w:rsidR="008C6067" w:rsidRPr="002D1787">
              <w:rPr>
                <w:rFonts w:ascii="Times New Roman" w:hAnsi="Times New Roman" w:cs="Times New Roman"/>
                <w:color w:val="000000"/>
              </w:rPr>
              <w:t>!</w:t>
            </w:r>
          </w:p>
        </w:tc>
        <w:tc>
          <w:tcPr>
            <w:tcW w:w="5596" w:type="dxa"/>
          </w:tcPr>
          <w:p w14:paraId="5A509174" w14:textId="77777777" w:rsidR="008C6067" w:rsidRPr="002D1787" w:rsidRDefault="008C6067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  <w:p w14:paraId="5FE8E71B" w14:textId="77777777" w:rsidR="008C6067" w:rsidRPr="002D1787" w:rsidRDefault="008C6067" w:rsidP="008C60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2D1787">
              <w:rPr>
                <w:rFonts w:ascii="Times New Roman" w:hAnsi="Times New Roman" w:cs="Times New Roman"/>
                <w:color w:val="000000" w:themeColor="text1"/>
              </w:rPr>
              <w:t xml:space="preserve">□ </w:t>
            </w:r>
            <w:r w:rsidR="008B3B62" w:rsidRPr="002D1787">
              <w:rPr>
                <w:rFonts w:ascii="Times New Roman" w:hAnsi="Times New Roman" w:cs="Times New Roman"/>
                <w:color w:val="000000" w:themeColor="text1"/>
              </w:rPr>
              <w:t>DA</w:t>
            </w:r>
          </w:p>
          <w:p w14:paraId="04F6DA18" w14:textId="77777777" w:rsidR="008C6067" w:rsidRPr="002D1787" w:rsidRDefault="008C6067" w:rsidP="008C60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2D1787">
              <w:rPr>
                <w:rFonts w:ascii="Times New Roman" w:hAnsi="Times New Roman" w:cs="Times New Roman"/>
                <w:color w:val="000000" w:themeColor="text1"/>
              </w:rPr>
              <w:t>□ N</w:t>
            </w:r>
            <w:r w:rsidR="008B3B62" w:rsidRPr="002D1787">
              <w:rPr>
                <w:rFonts w:ascii="Times New Roman" w:hAnsi="Times New Roman" w:cs="Times New Roman"/>
                <w:color w:val="000000" w:themeColor="text1"/>
              </w:rPr>
              <w:t>E</w:t>
            </w:r>
          </w:p>
          <w:p w14:paraId="0D1971AF" w14:textId="77777777" w:rsidR="008C6067" w:rsidRPr="002D1787" w:rsidRDefault="008C6067" w:rsidP="008C60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  <w:p w14:paraId="242B0B6F" w14:textId="77777777" w:rsidR="008C6067" w:rsidRPr="002D1787" w:rsidRDefault="008B3B62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2D1787">
              <w:rPr>
                <w:rFonts w:ascii="Times New Roman" w:hAnsi="Times New Roman" w:cs="Times New Roman"/>
              </w:rPr>
              <w:t xml:space="preserve">Molimo opišite (godinu i primljeni iznos </w:t>
            </w:r>
            <w:r w:rsidR="008F0A78" w:rsidRPr="002D1787">
              <w:rPr>
                <w:rFonts w:ascii="Times New Roman" w:hAnsi="Times New Roman" w:cs="Times New Roman"/>
              </w:rPr>
              <w:t>)</w:t>
            </w:r>
            <w:r w:rsidR="00D52653" w:rsidRPr="002D1787">
              <w:rPr>
                <w:rFonts w:ascii="Times New Roman" w:hAnsi="Times New Roman" w:cs="Times New Roman"/>
              </w:rPr>
              <w:t>: ______________________________</w:t>
            </w:r>
          </w:p>
          <w:p w14:paraId="22627865" w14:textId="77777777" w:rsidR="00D52653" w:rsidRPr="002D1787" w:rsidRDefault="00D52653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FF0000"/>
              </w:rPr>
            </w:pPr>
          </w:p>
        </w:tc>
      </w:tr>
    </w:tbl>
    <w:p w14:paraId="503DF4E5" w14:textId="77777777" w:rsidR="00407966" w:rsidRPr="002D1787" w:rsidRDefault="00407966" w:rsidP="001D1DD3">
      <w:pPr>
        <w:rPr>
          <w:rFonts w:ascii="Times New Roman" w:hAnsi="Times New Roman" w:cs="Times New Roman"/>
          <w:sz w:val="20"/>
          <w:szCs w:val="20"/>
        </w:rPr>
      </w:pPr>
    </w:p>
    <w:sectPr w:rsidR="00407966" w:rsidRPr="002D1787" w:rsidSect="00DB44D3">
      <w:headerReference w:type="default" r:id="rId11"/>
      <w:footerReference w:type="default" r:id="rId12"/>
      <w:headerReference w:type="first" r:id="rId13"/>
      <w:pgSz w:w="11907" w:h="16839" w:code="9"/>
      <w:pgMar w:top="450" w:right="1440" w:bottom="63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4DEF19" w14:textId="77777777" w:rsidR="000429BA" w:rsidRDefault="000429BA" w:rsidP="00175187">
      <w:pPr>
        <w:spacing w:after="0" w:line="240" w:lineRule="auto"/>
      </w:pPr>
      <w:r>
        <w:separator/>
      </w:r>
    </w:p>
  </w:endnote>
  <w:endnote w:type="continuationSeparator" w:id="0">
    <w:p w14:paraId="1C84ED3F" w14:textId="77777777" w:rsidR="000429BA" w:rsidRDefault="000429BA" w:rsidP="001751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444014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C7E615" w14:textId="77777777" w:rsidR="00962064" w:rsidRDefault="00DE07B2">
        <w:pPr>
          <w:pStyle w:val="Footer"/>
          <w:jc w:val="right"/>
        </w:pPr>
        <w:r>
          <w:fldChar w:fldCharType="begin"/>
        </w:r>
        <w:r w:rsidR="00962064">
          <w:instrText xml:space="preserve"> PAGE   \* MERGEFORMAT </w:instrText>
        </w:r>
        <w:r>
          <w:fldChar w:fldCharType="separate"/>
        </w:r>
        <w:r w:rsidR="008B3B62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60D26CDF" w14:textId="77777777" w:rsidR="00962064" w:rsidRDefault="009620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A09C01" w14:textId="77777777" w:rsidR="000429BA" w:rsidRDefault="000429BA" w:rsidP="00175187">
      <w:pPr>
        <w:spacing w:after="0" w:line="240" w:lineRule="auto"/>
      </w:pPr>
      <w:r>
        <w:separator/>
      </w:r>
    </w:p>
  </w:footnote>
  <w:footnote w:type="continuationSeparator" w:id="0">
    <w:p w14:paraId="7D52A7C0" w14:textId="77777777" w:rsidR="000429BA" w:rsidRDefault="000429BA" w:rsidP="001751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C14CBB" w14:textId="77777777" w:rsidR="003900B8" w:rsidRPr="00FB6DBA" w:rsidRDefault="003900B8" w:rsidP="00FB6DB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7949A7" w14:textId="77777777" w:rsidR="00DB44D3" w:rsidRDefault="00DB44D3">
    <w:pPr>
      <w:pStyle w:val="Header"/>
    </w:pPr>
    <w:r>
      <w:rPr>
        <w:noProof/>
        <w:lang w:val="en-US"/>
      </w:rPr>
      <w:drawing>
        <wp:inline distT="0" distB="0" distL="0" distR="0" wp14:anchorId="39F95CCC" wp14:editId="2E69D5C7">
          <wp:extent cx="1767840" cy="551180"/>
          <wp:effectExtent l="0" t="0" r="3810" b="1270"/>
          <wp:docPr id="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7840" cy="551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val="en-US"/>
      </w:rPr>
      <w:drawing>
        <wp:inline distT="0" distB="0" distL="0" distR="0" wp14:anchorId="2D3AFAB3" wp14:editId="4AB082D6">
          <wp:extent cx="1244600" cy="510540"/>
          <wp:effectExtent l="0" t="0" r="12700" b="3810"/>
          <wp:docPr id="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>
                    <a:picLocks noChangeAspect="1"/>
                  </pic:cNvPicPr>
                </pic:nvPicPr>
                <pic:blipFill>
                  <a:blip r:embed="rId2" r:link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4600" cy="510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val="en-US"/>
      </w:rPr>
      <w:drawing>
        <wp:inline distT="0" distB="0" distL="0" distR="0" wp14:anchorId="70983577" wp14:editId="1A47FB63">
          <wp:extent cx="1082040" cy="518160"/>
          <wp:effectExtent l="0" t="0" r="3810" b="0"/>
          <wp:docPr id="10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4"/>
                  <a:stretch>
                    <a:fillRect/>
                  </a:stretch>
                </pic:blipFill>
                <pic:spPr>
                  <a:xfrm>
                    <a:off x="0" y="0"/>
                    <a:ext cx="1082040" cy="5181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94520"/>
    <w:multiLevelType w:val="hybridMultilevel"/>
    <w:tmpl w:val="C582AEA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E4909F6"/>
    <w:multiLevelType w:val="hybridMultilevel"/>
    <w:tmpl w:val="A94A2B0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0767BF3"/>
    <w:multiLevelType w:val="hybridMultilevel"/>
    <w:tmpl w:val="339EBA56"/>
    <w:lvl w:ilvl="0" w:tplc="E3248A26">
      <w:start w:val="120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F12C8F"/>
    <w:multiLevelType w:val="hybridMultilevel"/>
    <w:tmpl w:val="6D4ECD4C"/>
    <w:lvl w:ilvl="0" w:tplc="27543494">
      <w:start w:val="1"/>
      <w:numFmt w:val="bullet"/>
      <w:lvlText w:val=""/>
      <w:lvlJc w:val="left"/>
      <w:pPr>
        <w:ind w:left="1080" w:hanging="360"/>
      </w:pPr>
      <w:rPr>
        <w:rFonts w:ascii="Wingdings 2" w:hAnsi="Wingdings 2" w:hint="default"/>
      </w:rPr>
    </w:lvl>
    <w:lvl w:ilvl="1" w:tplc="0407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5125914"/>
    <w:multiLevelType w:val="hybridMultilevel"/>
    <w:tmpl w:val="54800462"/>
    <w:lvl w:ilvl="0" w:tplc="7E0022E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91215D"/>
    <w:multiLevelType w:val="multilevel"/>
    <w:tmpl w:val="46442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FFA1C16"/>
    <w:multiLevelType w:val="hybridMultilevel"/>
    <w:tmpl w:val="50B8269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08537B"/>
    <w:multiLevelType w:val="hybridMultilevel"/>
    <w:tmpl w:val="2E26DD22"/>
    <w:lvl w:ilvl="0" w:tplc="3CB6920A">
      <w:start w:val="140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7F21E71"/>
    <w:multiLevelType w:val="hybridMultilevel"/>
    <w:tmpl w:val="148A426A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3842AE"/>
    <w:multiLevelType w:val="hybridMultilevel"/>
    <w:tmpl w:val="185027A6"/>
    <w:lvl w:ilvl="0" w:tplc="A140C548">
      <w:numFmt w:val="bullet"/>
      <w:lvlText w:val="-"/>
      <w:lvlJc w:val="left"/>
      <w:pPr>
        <w:ind w:left="408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10" w15:restartNumberingAfterBreak="0">
    <w:nsid w:val="6045781C"/>
    <w:multiLevelType w:val="hybridMultilevel"/>
    <w:tmpl w:val="D4B48BB8"/>
    <w:lvl w:ilvl="0" w:tplc="80DE2DF0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  <w:szCs w:val="20"/>
      </w:rPr>
    </w:lvl>
    <w:lvl w:ilvl="1" w:tplc="04070019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4F30682"/>
    <w:multiLevelType w:val="hybridMultilevel"/>
    <w:tmpl w:val="6E74F3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4E5714"/>
    <w:multiLevelType w:val="hybridMultilevel"/>
    <w:tmpl w:val="77661F2E"/>
    <w:lvl w:ilvl="0" w:tplc="27543494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1214A6"/>
    <w:multiLevelType w:val="hybridMultilevel"/>
    <w:tmpl w:val="E8B6184C"/>
    <w:lvl w:ilvl="0" w:tplc="4A2AB002">
      <w:start w:val="18"/>
      <w:numFmt w:val="bullet"/>
      <w:lvlText w:val="-"/>
      <w:lvlJc w:val="left"/>
      <w:pPr>
        <w:ind w:left="720" w:hanging="360"/>
      </w:pPr>
      <w:rPr>
        <w:rFonts w:ascii="Cambria" w:eastAsiaTheme="minorHAnsi" w:hAnsi="Cambria" w:cs="Calibr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7533797">
    <w:abstractNumId w:val="2"/>
  </w:num>
  <w:num w:numId="2" w16cid:durableId="741148274">
    <w:abstractNumId w:val="7"/>
  </w:num>
  <w:num w:numId="3" w16cid:durableId="1179806809">
    <w:abstractNumId w:val="9"/>
  </w:num>
  <w:num w:numId="4" w16cid:durableId="1883514510">
    <w:abstractNumId w:val="3"/>
  </w:num>
  <w:num w:numId="5" w16cid:durableId="1006589216">
    <w:abstractNumId w:val="10"/>
  </w:num>
  <w:num w:numId="6" w16cid:durableId="1315644865">
    <w:abstractNumId w:val="12"/>
  </w:num>
  <w:num w:numId="7" w16cid:durableId="824124474">
    <w:abstractNumId w:val="13"/>
  </w:num>
  <w:num w:numId="8" w16cid:durableId="2112359681">
    <w:abstractNumId w:val="8"/>
  </w:num>
  <w:num w:numId="9" w16cid:durableId="1309356525">
    <w:abstractNumId w:val="1"/>
  </w:num>
  <w:num w:numId="10" w16cid:durableId="1662003092">
    <w:abstractNumId w:val="5"/>
  </w:num>
  <w:num w:numId="11" w16cid:durableId="893469486">
    <w:abstractNumId w:val="11"/>
  </w:num>
  <w:num w:numId="12" w16cid:durableId="1927835774">
    <w:abstractNumId w:val="0"/>
  </w:num>
  <w:num w:numId="13" w16cid:durableId="2022929609">
    <w:abstractNumId w:val="6"/>
  </w:num>
  <w:num w:numId="14" w16cid:durableId="47553468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MjMyNjM0MzO3tDRR0lEKTi0uzszPAykwqgUAzE9QpiwAAAA="/>
  </w:docVars>
  <w:rsids>
    <w:rsidRoot w:val="00252C36"/>
    <w:rsid w:val="00010CCA"/>
    <w:rsid w:val="00014509"/>
    <w:rsid w:val="00014AE7"/>
    <w:rsid w:val="00017AFF"/>
    <w:rsid w:val="00023A36"/>
    <w:rsid w:val="000411A5"/>
    <w:rsid w:val="000429BA"/>
    <w:rsid w:val="000430B4"/>
    <w:rsid w:val="00044830"/>
    <w:rsid w:val="000500A7"/>
    <w:rsid w:val="00052802"/>
    <w:rsid w:val="000532F5"/>
    <w:rsid w:val="000538BB"/>
    <w:rsid w:val="00054BB4"/>
    <w:rsid w:val="00063F4B"/>
    <w:rsid w:val="00065A2A"/>
    <w:rsid w:val="00074D10"/>
    <w:rsid w:val="0008304A"/>
    <w:rsid w:val="0008418B"/>
    <w:rsid w:val="00085307"/>
    <w:rsid w:val="000953D9"/>
    <w:rsid w:val="000A5B51"/>
    <w:rsid w:val="000B47C1"/>
    <w:rsid w:val="000C0A38"/>
    <w:rsid w:val="000D2177"/>
    <w:rsid w:val="000D25E6"/>
    <w:rsid w:val="000D4703"/>
    <w:rsid w:val="000D6F96"/>
    <w:rsid w:val="000E232E"/>
    <w:rsid w:val="000E363A"/>
    <w:rsid w:val="000E47EC"/>
    <w:rsid w:val="000F2957"/>
    <w:rsid w:val="000F57B5"/>
    <w:rsid w:val="000F5DEB"/>
    <w:rsid w:val="00102B5C"/>
    <w:rsid w:val="00107428"/>
    <w:rsid w:val="00107C53"/>
    <w:rsid w:val="001118AC"/>
    <w:rsid w:val="00112E6B"/>
    <w:rsid w:val="00115C82"/>
    <w:rsid w:val="001275E5"/>
    <w:rsid w:val="00147742"/>
    <w:rsid w:val="001554E9"/>
    <w:rsid w:val="001564C5"/>
    <w:rsid w:val="0016366F"/>
    <w:rsid w:val="00163A2C"/>
    <w:rsid w:val="001676E8"/>
    <w:rsid w:val="00175187"/>
    <w:rsid w:val="001807A0"/>
    <w:rsid w:val="0019068A"/>
    <w:rsid w:val="00194A43"/>
    <w:rsid w:val="001974F9"/>
    <w:rsid w:val="001A705F"/>
    <w:rsid w:val="001B1715"/>
    <w:rsid w:val="001C08A9"/>
    <w:rsid w:val="001D1DD3"/>
    <w:rsid w:val="001F08C6"/>
    <w:rsid w:val="001F132C"/>
    <w:rsid w:val="00205E3A"/>
    <w:rsid w:val="002060A0"/>
    <w:rsid w:val="00224980"/>
    <w:rsid w:val="002257B9"/>
    <w:rsid w:val="00235D23"/>
    <w:rsid w:val="00246515"/>
    <w:rsid w:val="002505CE"/>
    <w:rsid w:val="00250AF4"/>
    <w:rsid w:val="00251F1C"/>
    <w:rsid w:val="00252C36"/>
    <w:rsid w:val="002568EF"/>
    <w:rsid w:val="002607BE"/>
    <w:rsid w:val="00261668"/>
    <w:rsid w:val="00264198"/>
    <w:rsid w:val="002667A7"/>
    <w:rsid w:val="00267F10"/>
    <w:rsid w:val="00273CEF"/>
    <w:rsid w:val="00274DA3"/>
    <w:rsid w:val="00296C0B"/>
    <w:rsid w:val="002A46C9"/>
    <w:rsid w:val="002A6D9E"/>
    <w:rsid w:val="002B3448"/>
    <w:rsid w:val="002B41FE"/>
    <w:rsid w:val="002B4C49"/>
    <w:rsid w:val="002C1753"/>
    <w:rsid w:val="002C265A"/>
    <w:rsid w:val="002D10E8"/>
    <w:rsid w:val="002D1787"/>
    <w:rsid w:val="002F0427"/>
    <w:rsid w:val="002F0A24"/>
    <w:rsid w:val="0031298E"/>
    <w:rsid w:val="003131EE"/>
    <w:rsid w:val="00314D17"/>
    <w:rsid w:val="00324395"/>
    <w:rsid w:val="00325DB9"/>
    <w:rsid w:val="0033790D"/>
    <w:rsid w:val="00347F0E"/>
    <w:rsid w:val="003615E6"/>
    <w:rsid w:val="003627AE"/>
    <w:rsid w:val="00364014"/>
    <w:rsid w:val="00383F12"/>
    <w:rsid w:val="00385FE8"/>
    <w:rsid w:val="003900B8"/>
    <w:rsid w:val="00394212"/>
    <w:rsid w:val="00397BAE"/>
    <w:rsid w:val="003A1DD8"/>
    <w:rsid w:val="003A2662"/>
    <w:rsid w:val="003B10C0"/>
    <w:rsid w:val="003B76C0"/>
    <w:rsid w:val="003C18A7"/>
    <w:rsid w:val="003C76D3"/>
    <w:rsid w:val="003D02A3"/>
    <w:rsid w:val="003D28AF"/>
    <w:rsid w:val="003D4952"/>
    <w:rsid w:val="003D54E6"/>
    <w:rsid w:val="003E6353"/>
    <w:rsid w:val="00403B95"/>
    <w:rsid w:val="00407966"/>
    <w:rsid w:val="004115A6"/>
    <w:rsid w:val="004169A8"/>
    <w:rsid w:val="00417ABE"/>
    <w:rsid w:val="004255C1"/>
    <w:rsid w:val="0043399D"/>
    <w:rsid w:val="00440AD0"/>
    <w:rsid w:val="0044516E"/>
    <w:rsid w:val="004501B0"/>
    <w:rsid w:val="00455BC9"/>
    <w:rsid w:val="00456965"/>
    <w:rsid w:val="0046115A"/>
    <w:rsid w:val="00473B54"/>
    <w:rsid w:val="004773A5"/>
    <w:rsid w:val="0048777B"/>
    <w:rsid w:val="004A039C"/>
    <w:rsid w:val="004B2206"/>
    <w:rsid w:val="004B64CA"/>
    <w:rsid w:val="004C6BFB"/>
    <w:rsid w:val="004D061F"/>
    <w:rsid w:val="004D2207"/>
    <w:rsid w:val="004D31DF"/>
    <w:rsid w:val="004E0885"/>
    <w:rsid w:val="004E12C4"/>
    <w:rsid w:val="004E21E4"/>
    <w:rsid w:val="004E330C"/>
    <w:rsid w:val="004E52E9"/>
    <w:rsid w:val="004E618B"/>
    <w:rsid w:val="00520EF2"/>
    <w:rsid w:val="0052719F"/>
    <w:rsid w:val="00535899"/>
    <w:rsid w:val="00536D53"/>
    <w:rsid w:val="005535CC"/>
    <w:rsid w:val="00556B61"/>
    <w:rsid w:val="00563ABD"/>
    <w:rsid w:val="005673DE"/>
    <w:rsid w:val="00584D42"/>
    <w:rsid w:val="00593233"/>
    <w:rsid w:val="00596A91"/>
    <w:rsid w:val="005B1B6F"/>
    <w:rsid w:val="005C16DF"/>
    <w:rsid w:val="005E38D5"/>
    <w:rsid w:val="005F0697"/>
    <w:rsid w:val="005F3786"/>
    <w:rsid w:val="005F61D4"/>
    <w:rsid w:val="005F67F6"/>
    <w:rsid w:val="006027A6"/>
    <w:rsid w:val="00610B41"/>
    <w:rsid w:val="0061426C"/>
    <w:rsid w:val="00626440"/>
    <w:rsid w:val="006333CA"/>
    <w:rsid w:val="00642709"/>
    <w:rsid w:val="00653F27"/>
    <w:rsid w:val="006641BC"/>
    <w:rsid w:val="006705CF"/>
    <w:rsid w:val="00671D2B"/>
    <w:rsid w:val="00684AB2"/>
    <w:rsid w:val="00685B6D"/>
    <w:rsid w:val="00687B79"/>
    <w:rsid w:val="0069504D"/>
    <w:rsid w:val="00697EB3"/>
    <w:rsid w:val="006A2646"/>
    <w:rsid w:val="006B615F"/>
    <w:rsid w:val="006B7B2E"/>
    <w:rsid w:val="006C31F0"/>
    <w:rsid w:val="006C4238"/>
    <w:rsid w:val="006C7133"/>
    <w:rsid w:val="006D31D7"/>
    <w:rsid w:val="006D4DEE"/>
    <w:rsid w:val="006D5BFA"/>
    <w:rsid w:val="006E0709"/>
    <w:rsid w:val="006F2311"/>
    <w:rsid w:val="006F3C59"/>
    <w:rsid w:val="00700BA4"/>
    <w:rsid w:val="00702025"/>
    <w:rsid w:val="007068EF"/>
    <w:rsid w:val="007205F6"/>
    <w:rsid w:val="00721232"/>
    <w:rsid w:val="00727079"/>
    <w:rsid w:val="0073125B"/>
    <w:rsid w:val="00736C07"/>
    <w:rsid w:val="00767617"/>
    <w:rsid w:val="007717A8"/>
    <w:rsid w:val="00772777"/>
    <w:rsid w:val="00773C59"/>
    <w:rsid w:val="007752C1"/>
    <w:rsid w:val="007777BF"/>
    <w:rsid w:val="00790E64"/>
    <w:rsid w:val="007A23C5"/>
    <w:rsid w:val="007A55CF"/>
    <w:rsid w:val="007A5DDA"/>
    <w:rsid w:val="007B3D6A"/>
    <w:rsid w:val="007C46C9"/>
    <w:rsid w:val="007D30E6"/>
    <w:rsid w:val="007E3124"/>
    <w:rsid w:val="007E3CD6"/>
    <w:rsid w:val="007F088D"/>
    <w:rsid w:val="007F52C2"/>
    <w:rsid w:val="00806DDD"/>
    <w:rsid w:val="008137C0"/>
    <w:rsid w:val="00814CC8"/>
    <w:rsid w:val="0081666E"/>
    <w:rsid w:val="00837325"/>
    <w:rsid w:val="00843E9D"/>
    <w:rsid w:val="00844CB1"/>
    <w:rsid w:val="00852AFB"/>
    <w:rsid w:val="00852BF3"/>
    <w:rsid w:val="0085609E"/>
    <w:rsid w:val="008573AA"/>
    <w:rsid w:val="00864695"/>
    <w:rsid w:val="0086471B"/>
    <w:rsid w:val="00875446"/>
    <w:rsid w:val="0088335A"/>
    <w:rsid w:val="008951CA"/>
    <w:rsid w:val="008A0D85"/>
    <w:rsid w:val="008A5A19"/>
    <w:rsid w:val="008A6C6B"/>
    <w:rsid w:val="008A721B"/>
    <w:rsid w:val="008B3B62"/>
    <w:rsid w:val="008B5564"/>
    <w:rsid w:val="008C6067"/>
    <w:rsid w:val="008F0A78"/>
    <w:rsid w:val="008F5650"/>
    <w:rsid w:val="008F6B29"/>
    <w:rsid w:val="009001CC"/>
    <w:rsid w:val="00900DE8"/>
    <w:rsid w:val="00902E43"/>
    <w:rsid w:val="00904551"/>
    <w:rsid w:val="00911CD8"/>
    <w:rsid w:val="00912DC9"/>
    <w:rsid w:val="009146D8"/>
    <w:rsid w:val="00925205"/>
    <w:rsid w:val="009357D5"/>
    <w:rsid w:val="009426D4"/>
    <w:rsid w:val="009432BB"/>
    <w:rsid w:val="00944CE4"/>
    <w:rsid w:val="00946342"/>
    <w:rsid w:val="009519A5"/>
    <w:rsid w:val="00953FFE"/>
    <w:rsid w:val="00957CC1"/>
    <w:rsid w:val="00962064"/>
    <w:rsid w:val="00964B17"/>
    <w:rsid w:val="00965673"/>
    <w:rsid w:val="0097564A"/>
    <w:rsid w:val="00993F94"/>
    <w:rsid w:val="0099558D"/>
    <w:rsid w:val="009A26DA"/>
    <w:rsid w:val="009A284E"/>
    <w:rsid w:val="009B3B00"/>
    <w:rsid w:val="009B6227"/>
    <w:rsid w:val="009B671D"/>
    <w:rsid w:val="009C1706"/>
    <w:rsid w:val="009C7976"/>
    <w:rsid w:val="009D0CEE"/>
    <w:rsid w:val="009E59D8"/>
    <w:rsid w:val="009F2DC1"/>
    <w:rsid w:val="009F65A1"/>
    <w:rsid w:val="00A00746"/>
    <w:rsid w:val="00A0397C"/>
    <w:rsid w:val="00A07612"/>
    <w:rsid w:val="00A07BA8"/>
    <w:rsid w:val="00A22FC4"/>
    <w:rsid w:val="00A248BC"/>
    <w:rsid w:val="00A35BC9"/>
    <w:rsid w:val="00A47056"/>
    <w:rsid w:val="00A5496E"/>
    <w:rsid w:val="00A55CE1"/>
    <w:rsid w:val="00A608DB"/>
    <w:rsid w:val="00A6543F"/>
    <w:rsid w:val="00A77367"/>
    <w:rsid w:val="00A81A69"/>
    <w:rsid w:val="00A81ADE"/>
    <w:rsid w:val="00A8399C"/>
    <w:rsid w:val="00A9084E"/>
    <w:rsid w:val="00A95388"/>
    <w:rsid w:val="00A95A46"/>
    <w:rsid w:val="00AA2808"/>
    <w:rsid w:val="00AC033C"/>
    <w:rsid w:val="00AD3311"/>
    <w:rsid w:val="00AE405C"/>
    <w:rsid w:val="00B04D21"/>
    <w:rsid w:val="00B05B69"/>
    <w:rsid w:val="00B12ACE"/>
    <w:rsid w:val="00B13E20"/>
    <w:rsid w:val="00B15911"/>
    <w:rsid w:val="00B30BE4"/>
    <w:rsid w:val="00B41180"/>
    <w:rsid w:val="00B417B0"/>
    <w:rsid w:val="00B42A50"/>
    <w:rsid w:val="00B471F8"/>
    <w:rsid w:val="00B50A80"/>
    <w:rsid w:val="00B51355"/>
    <w:rsid w:val="00B52EAD"/>
    <w:rsid w:val="00B55321"/>
    <w:rsid w:val="00B571BE"/>
    <w:rsid w:val="00B57A86"/>
    <w:rsid w:val="00B619EB"/>
    <w:rsid w:val="00B6472B"/>
    <w:rsid w:val="00B6500C"/>
    <w:rsid w:val="00B66A41"/>
    <w:rsid w:val="00B67826"/>
    <w:rsid w:val="00B726E8"/>
    <w:rsid w:val="00B85123"/>
    <w:rsid w:val="00B87C29"/>
    <w:rsid w:val="00BB6929"/>
    <w:rsid w:val="00BC6D90"/>
    <w:rsid w:val="00BD3DF8"/>
    <w:rsid w:val="00BD63F6"/>
    <w:rsid w:val="00BE071B"/>
    <w:rsid w:val="00BE0733"/>
    <w:rsid w:val="00BE4674"/>
    <w:rsid w:val="00BF0466"/>
    <w:rsid w:val="00BF1AFB"/>
    <w:rsid w:val="00BF331E"/>
    <w:rsid w:val="00BF3FC9"/>
    <w:rsid w:val="00BF7AE3"/>
    <w:rsid w:val="00C017BF"/>
    <w:rsid w:val="00C03F3C"/>
    <w:rsid w:val="00C0411D"/>
    <w:rsid w:val="00C16E0B"/>
    <w:rsid w:val="00C22563"/>
    <w:rsid w:val="00C2550E"/>
    <w:rsid w:val="00C27291"/>
    <w:rsid w:val="00C54053"/>
    <w:rsid w:val="00C56391"/>
    <w:rsid w:val="00C56C35"/>
    <w:rsid w:val="00C64E7C"/>
    <w:rsid w:val="00C87E02"/>
    <w:rsid w:val="00C90B22"/>
    <w:rsid w:val="00C91C2E"/>
    <w:rsid w:val="00CA1BFC"/>
    <w:rsid w:val="00CB4625"/>
    <w:rsid w:val="00CB7ACC"/>
    <w:rsid w:val="00CC2A31"/>
    <w:rsid w:val="00CC38EB"/>
    <w:rsid w:val="00CC4F6E"/>
    <w:rsid w:val="00CC4FE5"/>
    <w:rsid w:val="00CC5DEC"/>
    <w:rsid w:val="00CD3B4F"/>
    <w:rsid w:val="00CD5910"/>
    <w:rsid w:val="00CE7CB8"/>
    <w:rsid w:val="00CF1556"/>
    <w:rsid w:val="00CF26E3"/>
    <w:rsid w:val="00D13EF2"/>
    <w:rsid w:val="00D2038A"/>
    <w:rsid w:val="00D26CF0"/>
    <w:rsid w:val="00D32880"/>
    <w:rsid w:val="00D34710"/>
    <w:rsid w:val="00D36362"/>
    <w:rsid w:val="00D36CC0"/>
    <w:rsid w:val="00D42218"/>
    <w:rsid w:val="00D43135"/>
    <w:rsid w:val="00D46DC3"/>
    <w:rsid w:val="00D52653"/>
    <w:rsid w:val="00D571FD"/>
    <w:rsid w:val="00D65923"/>
    <w:rsid w:val="00D75006"/>
    <w:rsid w:val="00D763BF"/>
    <w:rsid w:val="00D851A1"/>
    <w:rsid w:val="00D92539"/>
    <w:rsid w:val="00D92D29"/>
    <w:rsid w:val="00D95522"/>
    <w:rsid w:val="00DB28B1"/>
    <w:rsid w:val="00DB44D3"/>
    <w:rsid w:val="00DB45B7"/>
    <w:rsid w:val="00DD0675"/>
    <w:rsid w:val="00DD0F2F"/>
    <w:rsid w:val="00DD1517"/>
    <w:rsid w:val="00DD59F4"/>
    <w:rsid w:val="00DE07B2"/>
    <w:rsid w:val="00DE561D"/>
    <w:rsid w:val="00DE68E3"/>
    <w:rsid w:val="00DF2DDF"/>
    <w:rsid w:val="00DF40E3"/>
    <w:rsid w:val="00E01845"/>
    <w:rsid w:val="00E2059D"/>
    <w:rsid w:val="00E25BD4"/>
    <w:rsid w:val="00E4009D"/>
    <w:rsid w:val="00E55855"/>
    <w:rsid w:val="00E60B27"/>
    <w:rsid w:val="00E623C5"/>
    <w:rsid w:val="00E63331"/>
    <w:rsid w:val="00E74F30"/>
    <w:rsid w:val="00E80A6C"/>
    <w:rsid w:val="00E875F1"/>
    <w:rsid w:val="00E92422"/>
    <w:rsid w:val="00E928F8"/>
    <w:rsid w:val="00E9378C"/>
    <w:rsid w:val="00EA137A"/>
    <w:rsid w:val="00EB09FE"/>
    <w:rsid w:val="00EB5316"/>
    <w:rsid w:val="00ED580B"/>
    <w:rsid w:val="00ED6B86"/>
    <w:rsid w:val="00ED7023"/>
    <w:rsid w:val="00EE0F08"/>
    <w:rsid w:val="00EE23B1"/>
    <w:rsid w:val="00EE698F"/>
    <w:rsid w:val="00EF062F"/>
    <w:rsid w:val="00EF0C69"/>
    <w:rsid w:val="00EF0D6C"/>
    <w:rsid w:val="00F01513"/>
    <w:rsid w:val="00F14C72"/>
    <w:rsid w:val="00F15A2B"/>
    <w:rsid w:val="00F16E84"/>
    <w:rsid w:val="00F31D8E"/>
    <w:rsid w:val="00F323CF"/>
    <w:rsid w:val="00F34909"/>
    <w:rsid w:val="00F361FF"/>
    <w:rsid w:val="00F36EFA"/>
    <w:rsid w:val="00F66351"/>
    <w:rsid w:val="00F70463"/>
    <w:rsid w:val="00F71BD5"/>
    <w:rsid w:val="00F805A3"/>
    <w:rsid w:val="00F82AD1"/>
    <w:rsid w:val="00F83990"/>
    <w:rsid w:val="00F861BC"/>
    <w:rsid w:val="00F86705"/>
    <w:rsid w:val="00F93B2F"/>
    <w:rsid w:val="00FA6EB7"/>
    <w:rsid w:val="00FB1EFF"/>
    <w:rsid w:val="00FB3443"/>
    <w:rsid w:val="00FB5231"/>
    <w:rsid w:val="00FB60FD"/>
    <w:rsid w:val="00FB6DBA"/>
    <w:rsid w:val="00FC77FD"/>
    <w:rsid w:val="00FD390B"/>
    <w:rsid w:val="00FE10DB"/>
    <w:rsid w:val="00FF5B0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898A3E"/>
  <w15:docId w15:val="{5D39FE9B-2DB5-4BCB-A544-205523F16B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07B2"/>
  </w:style>
  <w:style w:type="paragraph" w:styleId="Heading1">
    <w:name w:val="heading 1"/>
    <w:basedOn w:val="Normal"/>
    <w:link w:val="Heading1Char"/>
    <w:uiPriority w:val="9"/>
    <w:qFormat/>
    <w:rsid w:val="00A35BC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3288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751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5187"/>
  </w:style>
  <w:style w:type="paragraph" w:styleId="Footer">
    <w:name w:val="footer"/>
    <w:basedOn w:val="Normal"/>
    <w:link w:val="FooterChar"/>
    <w:uiPriority w:val="99"/>
    <w:unhideWhenUsed/>
    <w:rsid w:val="001751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5187"/>
  </w:style>
  <w:style w:type="paragraph" w:styleId="ListParagraph">
    <w:name w:val="List Paragraph"/>
    <w:aliases w:val="U 5,List Paragraph (numbered (a)),Use Case List Paragraph,PDP DOCUMENT SUBTITLE,Paragraphe de liste PBLH,Table of contents numbered,Akapit z listą BS,Citation List,Graphic,List Paragraph1,Bullets1,Resume Title,Bullets,List Square,WB Para"/>
    <w:basedOn w:val="Normal"/>
    <w:link w:val="ListParagraphChar"/>
    <w:uiPriority w:val="34"/>
    <w:qFormat/>
    <w:rsid w:val="00D763B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35BC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table" w:styleId="TableGrid">
    <w:name w:val="Table Grid"/>
    <w:basedOn w:val="TableNormal"/>
    <w:uiPriority w:val="59"/>
    <w:rsid w:val="002616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U 5 Char,List Paragraph (numbered (a)) Char,Use Case List Paragraph Char,PDP DOCUMENT SUBTITLE Char,Paragraphe de liste PBLH Char,Table of contents numbered Char,Akapit z listą BS Char,Citation List Char,Graphic Char,Bullets1 Char"/>
    <w:link w:val="ListParagraph"/>
    <w:uiPriority w:val="34"/>
    <w:locked/>
    <w:rsid w:val="002B4C49"/>
  </w:style>
  <w:style w:type="paragraph" w:styleId="NormalWeb">
    <w:name w:val="Normal (Web)"/>
    <w:basedOn w:val="Normal"/>
    <w:semiHidden/>
    <w:rsid w:val="00A470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nhideWhenUsed/>
    <w:rsid w:val="00A47056"/>
    <w:rPr>
      <w:color w:val="0000FF"/>
      <w:u w:val="single"/>
    </w:r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A4705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60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60F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B60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B60F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B60F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60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60FD"/>
    <w:rPr>
      <w:b/>
      <w:bCs/>
      <w:sz w:val="20"/>
      <w:szCs w:val="20"/>
    </w:rPr>
  </w:style>
  <w:style w:type="paragraph" w:styleId="Title">
    <w:name w:val="Title"/>
    <w:basedOn w:val="Normal"/>
    <w:link w:val="TitleChar"/>
    <w:qFormat/>
    <w:rsid w:val="00767617"/>
    <w:pPr>
      <w:widowControl w:val="0"/>
      <w:tabs>
        <w:tab w:val="left" w:pos="-720"/>
      </w:tabs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b/>
      <w:snapToGrid w:val="0"/>
      <w:sz w:val="48"/>
      <w:szCs w:val="20"/>
    </w:rPr>
  </w:style>
  <w:style w:type="character" w:customStyle="1" w:styleId="TitleChar">
    <w:name w:val="Title Char"/>
    <w:basedOn w:val="DefaultParagraphFont"/>
    <w:link w:val="Title"/>
    <w:rsid w:val="00767617"/>
    <w:rPr>
      <w:rFonts w:ascii="Times New Roman" w:eastAsia="Times New Roman" w:hAnsi="Times New Roman" w:cs="Times New Roman"/>
      <w:b/>
      <w:snapToGrid w:val="0"/>
      <w:sz w:val="48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137C0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qFormat/>
    <w:rsid w:val="00B1591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 w:val="20"/>
      <w:szCs w:val="20"/>
      <w:lang w:eastAsia="de-DE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15911"/>
    <w:rPr>
      <w:rFonts w:ascii="Arial" w:eastAsia="Times New Roman" w:hAnsi="Arial" w:cs="Times New Roman"/>
      <w:sz w:val="20"/>
      <w:szCs w:val="20"/>
      <w:lang w:eastAsia="de-DE"/>
    </w:rPr>
  </w:style>
  <w:style w:type="character" w:styleId="FootnoteReference">
    <w:name w:val="footnote reference"/>
    <w:link w:val="Char2"/>
    <w:uiPriority w:val="99"/>
    <w:qFormat/>
    <w:rsid w:val="00B15911"/>
    <w:rPr>
      <w:vertAlign w:val="superscript"/>
    </w:rPr>
  </w:style>
  <w:style w:type="paragraph" w:customStyle="1" w:styleId="Char2">
    <w:name w:val="Char2"/>
    <w:basedOn w:val="Normal"/>
    <w:link w:val="FootnoteReference"/>
    <w:uiPriority w:val="99"/>
    <w:rsid w:val="00B15911"/>
    <w:pPr>
      <w:spacing w:after="160" w:line="240" w:lineRule="exact"/>
    </w:pPr>
    <w:rPr>
      <w:vertAlign w:val="superscript"/>
    </w:rPr>
  </w:style>
  <w:style w:type="character" w:customStyle="1" w:styleId="NichtaufgelsteErwhnung2">
    <w:name w:val="Nicht aufgelöste Erwähnung2"/>
    <w:basedOn w:val="DefaultParagraphFont"/>
    <w:uiPriority w:val="99"/>
    <w:semiHidden/>
    <w:unhideWhenUsed/>
    <w:rsid w:val="00A81A69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44CE4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4CE4"/>
    <w:rPr>
      <w:rFonts w:ascii="Consolas" w:hAnsi="Consolas"/>
      <w:sz w:val="20"/>
      <w:szCs w:val="20"/>
    </w:rPr>
  </w:style>
  <w:style w:type="paragraph" w:styleId="Revision">
    <w:name w:val="Revision"/>
    <w:hidden/>
    <w:uiPriority w:val="99"/>
    <w:semiHidden/>
    <w:rsid w:val="00D26CF0"/>
    <w:pPr>
      <w:spacing w:after="0" w:line="240" w:lineRule="auto"/>
    </w:pPr>
  </w:style>
  <w:style w:type="paragraph" w:customStyle="1" w:styleId="pf0">
    <w:name w:val="pf0"/>
    <w:basedOn w:val="Normal"/>
    <w:rsid w:val="00D13EF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cf01">
    <w:name w:val="cf01"/>
    <w:basedOn w:val="DefaultParagraphFont"/>
    <w:rsid w:val="00D13EF2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9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24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7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56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1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12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4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1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1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5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cid:image001.png@01D90330.1A792200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6873fbb-b32e-47dd-b3bd-1f858452fbaf" xsi:nil="true"/>
    <lcf76f155ced4ddcb4097134ff3c332f xmlns="3ea67276-fbb3-4c94-9860-308a417f253e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9694522ADA914BB54872794682CCF6" ma:contentTypeVersion="13" ma:contentTypeDescription="Create a new document." ma:contentTypeScope="" ma:versionID="19e24d5be7b6073024ca35903b609740">
  <xsd:schema xmlns:xsd="http://www.w3.org/2001/XMLSchema" xmlns:xs="http://www.w3.org/2001/XMLSchema" xmlns:p="http://schemas.microsoft.com/office/2006/metadata/properties" xmlns:ns2="3ea67276-fbb3-4c94-9860-308a417f253e" xmlns:ns3="a6873fbb-b32e-47dd-b3bd-1f858452fbaf" targetNamespace="http://schemas.microsoft.com/office/2006/metadata/properties" ma:root="true" ma:fieldsID="40de6029a8c131b11a163078b17f6523" ns2:_="" ns3:_="">
    <xsd:import namespace="3ea67276-fbb3-4c94-9860-308a417f253e"/>
    <xsd:import namespace="a6873fbb-b32e-47dd-b3bd-1f858452fb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a67276-fbb3-4c94-9860-308a417f25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cf2f86f-2e5b-4fc7-bfd5-3e1a0339d3d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873fbb-b32e-47dd-b3bd-1f858452fba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6bba0ef2-eecc-4762-b72b-a79f4273189b}" ma:internalName="TaxCatchAll" ma:showField="CatchAllData" ma:web="a6873fbb-b32e-47dd-b3bd-1f858452fba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639A4F6-9BD2-461D-831C-FF6B5EC39F92}">
  <ds:schemaRefs>
    <ds:schemaRef ds:uri="http://schemas.microsoft.com/office/2006/metadata/properties"/>
    <ds:schemaRef ds:uri="http://schemas.microsoft.com/office/infopath/2007/PartnerControls"/>
    <ds:schemaRef ds:uri="a6873fbb-b32e-47dd-b3bd-1f858452fbaf"/>
    <ds:schemaRef ds:uri="3ea67276-fbb3-4c94-9860-308a417f253e"/>
  </ds:schemaRefs>
</ds:datastoreItem>
</file>

<file path=customXml/itemProps2.xml><?xml version="1.0" encoding="utf-8"?>
<ds:datastoreItem xmlns:ds="http://schemas.openxmlformats.org/officeDocument/2006/customXml" ds:itemID="{997FBC42-E365-46B8-A1BE-6DD56F697B2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6F71453-146F-48F8-A5C3-331D204917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a67276-fbb3-4c94-9860-308a417f253e"/>
    <ds:schemaRef ds:uri="a6873fbb-b32e-47dd-b3bd-1f858452fb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669A519-10F8-4DCA-A47D-1AE17FC2CA2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4</Pages>
  <Words>366</Words>
  <Characters>2087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Lendita Kastrati</cp:lastModifiedBy>
  <cp:revision>11</cp:revision>
  <dcterms:created xsi:type="dcterms:W3CDTF">2023-05-18T06:56:00Z</dcterms:created>
  <dcterms:modified xsi:type="dcterms:W3CDTF">2023-05-22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9694522ADA914BB54872794682CCF6</vt:lpwstr>
  </property>
</Properties>
</file>